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A0643" w14:textId="77777777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1CBF19C0" w14:textId="3C262909" w:rsidR="00E744A0" w:rsidRDefault="001A71F1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</w:t>
      </w:r>
      <w:r w:rsidR="00C3409C">
        <w:rPr>
          <w:b/>
          <w:sz w:val="20"/>
          <w:szCs w:val="20"/>
        </w:rPr>
        <w:t xml:space="preserve"> семестр 2023-2024 учебного года</w:t>
      </w:r>
    </w:p>
    <w:p w14:paraId="6A4B9352" w14:textId="78B9F7B5" w:rsidR="00E744A0" w:rsidRDefault="00C3409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AA406B">
        <w:rPr>
          <w:b/>
          <w:sz w:val="20"/>
          <w:szCs w:val="20"/>
        </w:rPr>
        <w:t>«</w:t>
      </w:r>
      <w:r w:rsidR="00DF0D71">
        <w:rPr>
          <w:b/>
          <w:sz w:val="20"/>
          <w:szCs w:val="20"/>
        </w:rPr>
        <w:t>6</w:t>
      </w:r>
      <w:r w:rsidR="00DF0D71">
        <w:rPr>
          <w:b/>
          <w:sz w:val="20"/>
          <w:szCs w:val="20"/>
          <w:lang w:val="en-US"/>
        </w:rPr>
        <w:t>B</w:t>
      </w:r>
      <w:r w:rsidR="00DF0D71" w:rsidRPr="00DF0D71">
        <w:rPr>
          <w:b/>
          <w:sz w:val="20"/>
          <w:szCs w:val="20"/>
        </w:rPr>
        <w:t>06102</w:t>
      </w:r>
      <w:r w:rsidRPr="00AA406B">
        <w:rPr>
          <w:b/>
          <w:sz w:val="20"/>
          <w:szCs w:val="20"/>
        </w:rPr>
        <w:t xml:space="preserve"> – </w:t>
      </w:r>
      <w:r w:rsidR="00DF0D71">
        <w:rPr>
          <w:b/>
          <w:sz w:val="20"/>
          <w:szCs w:val="20"/>
          <w:lang w:val="kk-KZ"/>
        </w:rPr>
        <w:t>Информационные системы</w:t>
      </w:r>
      <w:r w:rsidRPr="00AA406B">
        <w:rPr>
          <w:b/>
          <w:sz w:val="20"/>
          <w:szCs w:val="20"/>
        </w:rPr>
        <w:t>»</w:t>
      </w:r>
    </w:p>
    <w:p w14:paraId="1D222AFB" w14:textId="77777777" w:rsidR="00E744A0" w:rsidRDefault="00E744A0" w:rsidP="00AA406B">
      <w:pPr>
        <w:rPr>
          <w:bCs/>
          <w:color w:val="FF0000"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710"/>
        <w:gridCol w:w="1133"/>
        <w:gridCol w:w="992"/>
        <w:gridCol w:w="1134"/>
        <w:gridCol w:w="1134"/>
        <w:gridCol w:w="2126"/>
      </w:tblGrid>
      <w:tr w:rsidR="00E744A0" w14:paraId="45EB884C" w14:textId="77777777" w:rsidTr="00F1199B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2D7A099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986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538D703" w14:textId="77777777" w:rsidR="00E744A0" w:rsidRDefault="00C3409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509D683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СРО)</w:t>
            </w:r>
          </w:p>
          <w:p w14:paraId="41B4669E" w14:textId="77777777" w:rsidR="00E744A0" w:rsidRDefault="00E744A0">
            <w:pPr>
              <w:widowControl w:val="0"/>
              <w:rPr>
                <w:bCs/>
                <w:sz w:val="16"/>
                <w:szCs w:val="16"/>
              </w:rPr>
            </w:pPr>
          </w:p>
        </w:tc>
        <w:tc>
          <w:tcPr>
            <w:tcW w:w="32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D1844E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0CD740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24EA477B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C4FFF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29C8F1C" w14:textId="77777777" w:rsidR="00E744A0" w:rsidRDefault="00C3409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О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4B2AD99F" w14:textId="77777777" w:rsidR="00E744A0" w:rsidRDefault="00E744A0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E744A0" w14:paraId="588AD931" w14:textId="77777777" w:rsidTr="00F1199B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8ACCA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986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9B1C6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7D5E474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3AA02B7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C3718BF" w14:textId="77777777" w:rsidR="00E744A0" w:rsidRDefault="00C3409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D3160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C0F7C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E744A0" w14:paraId="2288153B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64D6A8" w14:textId="6619034F" w:rsidR="008D73E9" w:rsidRPr="008D73E9" w:rsidRDefault="008D73E9" w:rsidP="008D73E9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8070</w:t>
            </w:r>
          </w:p>
          <w:p w14:paraId="631983C9" w14:textId="0C73E6AB" w:rsidR="00E744A0" w:rsidRPr="00DF0D71" w:rsidRDefault="00DF0D71" w:rsidP="008D73E9">
            <w:pPr>
              <w:widowControl w:val="0"/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Операционные системы</w:t>
            </w:r>
          </w:p>
        </w:tc>
        <w:tc>
          <w:tcPr>
            <w:tcW w:w="19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E1A583" w14:textId="77777777" w:rsidR="00E744A0" w:rsidRDefault="00C3409C">
            <w:pPr>
              <w:widowControl w:val="0"/>
              <w:jc w:val="center"/>
              <w:rPr>
                <w:rStyle w:val="normaltextrun"/>
                <w:sz w:val="20"/>
                <w:szCs w:val="20"/>
                <w:shd w:val="clear" w:color="auto" w:fill="FFFFFF"/>
                <w:lang w:val="kk-KZ"/>
              </w:rPr>
            </w:pPr>
            <w:r>
              <w:rPr>
                <w:rStyle w:val="normaltextrun"/>
                <w:sz w:val="20"/>
                <w:szCs w:val="20"/>
                <w:shd w:val="clear" w:color="auto" w:fill="FFFFFF"/>
              </w:rPr>
              <w:t>4</w:t>
            </w:r>
          </w:p>
          <w:p w14:paraId="3F97773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C57703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737580" w14:textId="2100503E" w:rsidR="00E744A0" w:rsidRDefault="00E701C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6F66F2" w14:textId="33B7DD53" w:rsidR="00E744A0" w:rsidRDefault="00E701C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D3BA3" w14:textId="77777777" w:rsidR="00E744A0" w:rsidRPr="00F8696C" w:rsidRDefault="00C3409C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5C15E" w14:textId="0B7FB6FE" w:rsidR="00E744A0" w:rsidRPr="00E701C3" w:rsidRDefault="00E701C3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E744A0" w14:paraId="6842087D" w14:textId="77777777" w:rsidTr="004F670E">
        <w:trPr>
          <w:trHeight w:val="225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9A3495B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E744A0" w14:paraId="175F143B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4C9AD8" w14:textId="77777777" w:rsidR="00E744A0" w:rsidRDefault="00C3409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DD3ED7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6BC086EF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6DF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79EC6" w14:textId="77777777" w:rsidR="00E744A0" w:rsidRDefault="00C3409C" w:rsidP="003B56F8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73052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4A9A2A8C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E744A0" w14:paraId="47DFEAA1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97C6F8" w14:textId="3D386E20" w:rsidR="00E744A0" w:rsidRPr="00E701C3" w:rsidRDefault="00C3409C">
            <w:pPr>
              <w:widowControl w:val="0"/>
              <w:rPr>
                <w:bCs/>
                <w:sz w:val="20"/>
                <w:szCs w:val="20"/>
                <w:highlight w:val="yellow"/>
              </w:rPr>
            </w:pPr>
            <w:r w:rsidRPr="00E701C3">
              <w:rPr>
                <w:bCs/>
                <w:sz w:val="20"/>
                <w:szCs w:val="20"/>
              </w:rPr>
              <w:t>оф</w:t>
            </w:r>
            <w:r w:rsidR="00E701C3" w:rsidRPr="00E701C3">
              <w:rPr>
                <w:bCs/>
                <w:sz w:val="20"/>
                <w:szCs w:val="20"/>
              </w:rPr>
              <w:t>ф</w:t>
            </w:r>
            <w:r w:rsidRPr="00E701C3">
              <w:rPr>
                <w:bCs/>
                <w:sz w:val="20"/>
                <w:szCs w:val="20"/>
              </w:rPr>
              <w:t>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8E007" w14:textId="50766196" w:rsidR="00E744A0" w:rsidRPr="00F8696C" w:rsidRDefault="00F8696C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ПД</w:t>
            </w:r>
            <w:r w:rsidR="006E5935">
              <w:rPr>
                <w:sz w:val="20"/>
                <w:szCs w:val="20"/>
              </w:rPr>
              <w:t>, ВК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772E68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нформационная, аналитическая</w:t>
            </w:r>
            <w:r>
              <w:rPr>
                <w:sz w:val="20"/>
                <w:szCs w:val="20"/>
                <w:lang w:val="kk-KZ"/>
              </w:rPr>
              <w:t xml:space="preserve"> лекция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3C18A9" w14:textId="41070CF3" w:rsidR="00E744A0" w:rsidRDefault="00F8696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ыполнение заданий по администрированию и настройке ОС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8ACCCE" w14:textId="2A220F96" w:rsidR="00E744A0" w:rsidRDefault="00CF686A">
            <w:pPr>
              <w:widowControl w:val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Устно, оффлайн</w:t>
            </w:r>
          </w:p>
        </w:tc>
      </w:tr>
      <w:tr w:rsidR="00E744A0" w14:paraId="16DEC9CC" w14:textId="77777777" w:rsidTr="00F1199B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38FCA0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073AC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Карюкин Владислав Игоревич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2568A" w14:textId="77777777" w:rsidR="00E744A0" w:rsidRDefault="00E744A0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E744A0" w14:paraId="538605CD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04C88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4EACD" w14:textId="72F46286" w:rsidR="00DF276B" w:rsidRPr="00DF276B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vladislav.karyukin@gmail.com</w:t>
            </w:r>
            <w:r w:rsidR="00DF276B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A09BCE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C4225B7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996CC0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EDF571" w14:textId="77777777" w:rsidR="00E744A0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+77019405992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B4E9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8E21F47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AD9381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Ассистент</w:t>
            </w:r>
            <w:r>
              <w:rPr>
                <w:b/>
                <w:sz w:val="20"/>
                <w:szCs w:val="20"/>
                <w:lang w:val="kk-KZ"/>
              </w:rPr>
              <w:t xml:space="preserve">- </w:t>
            </w:r>
            <w:r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09448" w14:textId="4F6DB2C7" w:rsidR="00E744A0" w:rsidRDefault="00DF0D71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Әмірова Д.Т.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54E85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177DA3E4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6D444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9F6A4" w14:textId="78141C23" w:rsidR="00E744A0" w:rsidRPr="00DF0D71" w:rsidRDefault="00DF276B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hyperlink r:id="rId9" w:history="1">
              <w:r w:rsidR="00DF0D71" w:rsidRPr="00915D95">
                <w:rPr>
                  <w:rStyle w:val="a5"/>
                  <w:sz w:val="20"/>
                  <w:szCs w:val="20"/>
                  <w:lang w:val="kk-KZ"/>
                </w:rPr>
                <w:t>amirovatdina@gmail.com</w:t>
              </w:r>
            </w:hyperlink>
            <w:r w:rsidR="00DF0D71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7C56C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4F0AF28C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052BA2" w14:textId="77777777" w:rsidR="00E744A0" w:rsidRDefault="00C3409C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67BC78" w14:textId="4165604D" w:rsidR="00E744A0" w:rsidRPr="00DF0D71" w:rsidRDefault="00DF0D71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 w:rsidRPr="00DF0D71">
              <w:rPr>
                <w:sz w:val="20"/>
                <w:szCs w:val="20"/>
                <w:lang w:val="en-US"/>
              </w:rPr>
              <w:t>+77474243806</w:t>
            </w:r>
          </w:p>
        </w:tc>
        <w:tc>
          <w:tcPr>
            <w:tcW w:w="3260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2088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E744A0" w14:paraId="63DBFED2" w14:textId="77777777" w:rsidTr="004F670E">
        <w:trPr>
          <w:trHeight w:val="109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207C97C" w14:textId="77777777" w:rsidR="00E744A0" w:rsidRDefault="00C3409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  <w:p w14:paraId="2FC99814" w14:textId="77777777" w:rsidR="00E744A0" w:rsidRDefault="00E744A0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E744A0" w14:paraId="1972DCB5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BAA0A" w14:textId="77777777" w:rsidR="00E744A0" w:rsidRDefault="00C3409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524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46FCC0" w14:textId="77777777" w:rsidR="00E744A0" w:rsidRDefault="00C3409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5B37A6" w14:textId="77777777" w:rsidR="00E744A0" w:rsidRDefault="00C3409C">
            <w:pPr>
              <w:widowControl w:val="0"/>
              <w:jc w:val="center"/>
              <w:rPr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</w:t>
            </w:r>
          </w:p>
        </w:tc>
      </w:tr>
      <w:tr w:rsidR="00E744A0" w14:paraId="6C0497EF" w14:textId="77777777" w:rsidTr="00F1199B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89D9E7" w14:textId="2D3DB8D7" w:rsidR="00E744A0" w:rsidRPr="00CD589A" w:rsidRDefault="00393990">
            <w:pPr>
              <w:widowControl w:val="0"/>
              <w:jc w:val="both"/>
              <w:rPr>
                <w:b/>
                <w:sz w:val="20"/>
                <w:szCs w:val="20"/>
              </w:rPr>
            </w:pPr>
            <w:r w:rsidRPr="00393990">
              <w:rPr>
                <w:sz w:val="20"/>
                <w:szCs w:val="20"/>
              </w:rPr>
              <w:t>изучение концепции операционных систем, фундаментальных принципов проектирования и разработки операционных систем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аппаратного обеспечения компьютера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</w:t>
            </w:r>
            <w:r>
              <w:rPr>
                <w:sz w:val="20"/>
                <w:szCs w:val="20"/>
              </w:rPr>
              <w:t>я</w:t>
            </w:r>
            <w:r w:rsidRPr="00393990">
              <w:rPr>
                <w:sz w:val="20"/>
                <w:szCs w:val="20"/>
              </w:rPr>
              <w:t xml:space="preserve"> процессами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е памятью</w:t>
            </w:r>
            <w:r>
              <w:rPr>
                <w:sz w:val="20"/>
                <w:szCs w:val="20"/>
              </w:rPr>
              <w:t>,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у</w:t>
            </w:r>
            <w:r w:rsidRPr="00393990">
              <w:rPr>
                <w:sz w:val="20"/>
                <w:szCs w:val="20"/>
              </w:rPr>
              <w:t>правление вводом-выводом</w:t>
            </w:r>
            <w:r>
              <w:rPr>
                <w:sz w:val="20"/>
                <w:szCs w:val="20"/>
              </w:rPr>
              <w:t>, а также</w:t>
            </w:r>
            <w:r w:rsidRPr="0039399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и</w:t>
            </w:r>
            <w:r w:rsidRPr="00393990">
              <w:rPr>
                <w:sz w:val="20"/>
                <w:szCs w:val="20"/>
              </w:rPr>
              <w:t>зучение конкретных примеров операционн</w:t>
            </w:r>
            <w:r>
              <w:rPr>
                <w:sz w:val="20"/>
                <w:szCs w:val="20"/>
              </w:rPr>
              <w:t>ых</w:t>
            </w:r>
            <w:r w:rsidRPr="00393990">
              <w:rPr>
                <w:sz w:val="20"/>
                <w:szCs w:val="20"/>
              </w:rPr>
              <w:t xml:space="preserve"> систем</w:t>
            </w:r>
            <w:r>
              <w:rPr>
                <w:sz w:val="20"/>
                <w:szCs w:val="20"/>
              </w:rPr>
              <w:t>:</w:t>
            </w:r>
            <w:r w:rsidRPr="00393990">
              <w:rPr>
                <w:sz w:val="20"/>
                <w:szCs w:val="20"/>
              </w:rPr>
              <w:t xml:space="preserve"> Windows</w:t>
            </w:r>
            <w:r>
              <w:rPr>
                <w:sz w:val="20"/>
                <w:szCs w:val="20"/>
              </w:rPr>
              <w:t xml:space="preserve">, </w:t>
            </w:r>
            <w:r w:rsidRPr="00393990">
              <w:rPr>
                <w:sz w:val="20"/>
                <w:szCs w:val="20"/>
              </w:rPr>
              <w:t>Linux.</w:t>
            </w:r>
          </w:p>
        </w:tc>
        <w:tc>
          <w:tcPr>
            <w:tcW w:w="5245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795E11" w14:textId="208CC1F0" w:rsidR="00E744A0" w:rsidRDefault="00E701C3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317"/>
              </w:tabs>
              <w:ind w:left="34" w:firstLine="0"/>
              <w:jc w:val="both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Теория </w:t>
            </w:r>
            <w:r w:rsidR="00BA4917">
              <w:rPr>
                <w:sz w:val="20"/>
                <w:szCs w:val="20"/>
              </w:rPr>
              <w:t>операционных систем</w:t>
            </w:r>
            <w:r w:rsidR="00C3409C">
              <w:rPr>
                <w:sz w:val="20"/>
                <w:szCs w:val="20"/>
              </w:rPr>
              <w:t xml:space="preserve"> и их</w:t>
            </w:r>
            <w:r w:rsidR="00BA4917">
              <w:rPr>
                <w:sz w:val="20"/>
                <w:szCs w:val="20"/>
              </w:rPr>
              <w:t xml:space="preserve"> администрирования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1A8246" w14:textId="32DBA56E" w:rsidR="00E744A0" w:rsidRDefault="00393990">
            <w:pPr>
              <w:pStyle w:val="ab"/>
              <w:widowControl w:val="0"/>
              <w:numPr>
                <w:ilvl w:val="1"/>
                <w:numId w:val="1"/>
              </w:numPr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Понимает</w:t>
            </w:r>
            <w:r w:rsidR="00C3409C">
              <w:rPr>
                <w:sz w:val="20"/>
                <w:szCs w:val="20"/>
                <w:lang w:val="kk-KZ"/>
              </w:rPr>
              <w:t xml:space="preserve"> базовые</w:t>
            </w:r>
            <w:r w:rsidR="00BA4917">
              <w:rPr>
                <w:sz w:val="20"/>
                <w:szCs w:val="20"/>
                <w:lang w:val="kk-KZ"/>
              </w:rPr>
              <w:t xml:space="preserve"> компоненты операционных систем</w:t>
            </w:r>
          </w:p>
        </w:tc>
      </w:tr>
      <w:tr w:rsidR="00E744A0" w14:paraId="25D2F4C3" w14:textId="77777777" w:rsidTr="00F1199B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AA3B" w14:textId="77777777" w:rsidR="00E744A0" w:rsidRDefault="00E744A0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05D65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2BBBDE" w14:textId="0A4A70E5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93990">
              <w:rPr>
                <w:sz w:val="20"/>
                <w:szCs w:val="20"/>
              </w:rPr>
              <w:t>Применяет</w:t>
            </w:r>
            <w:r>
              <w:rPr>
                <w:sz w:val="20"/>
                <w:szCs w:val="20"/>
              </w:rPr>
              <w:t xml:space="preserve"> методы </w:t>
            </w:r>
            <w:r w:rsidR="00BA4917">
              <w:rPr>
                <w:sz w:val="20"/>
                <w:szCs w:val="20"/>
              </w:rPr>
              <w:t>управления операционными системами</w:t>
            </w:r>
          </w:p>
        </w:tc>
      </w:tr>
      <w:tr w:rsidR="00E744A0" w14:paraId="06D9FCFC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4B0C3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FDED1A" w14:textId="10A65EA2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 w:rsidR="00E701C3">
              <w:rPr>
                <w:sz w:val="20"/>
                <w:szCs w:val="20"/>
              </w:rPr>
              <w:t>В</w:t>
            </w:r>
            <w:r w:rsidR="00BA4917">
              <w:rPr>
                <w:sz w:val="20"/>
                <w:szCs w:val="20"/>
              </w:rPr>
              <w:t>иртуальные операционные системы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7DC421" w14:textId="6A5DC6BD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1 </w:t>
            </w:r>
            <w:r w:rsidR="00393990">
              <w:rPr>
                <w:color w:val="000000"/>
                <w:sz w:val="20"/>
                <w:szCs w:val="20"/>
              </w:rPr>
              <w:t>Создает</w:t>
            </w:r>
            <w:r w:rsidR="00BA4917">
              <w:rPr>
                <w:color w:val="000000"/>
                <w:sz w:val="20"/>
                <w:szCs w:val="20"/>
              </w:rPr>
              <w:t xml:space="preserve"> виртуальные машины</w:t>
            </w:r>
          </w:p>
        </w:tc>
      </w:tr>
      <w:tr w:rsidR="00E744A0" w14:paraId="36DF5EA0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AFE99" w14:textId="77777777" w:rsidR="00E744A0" w:rsidRDefault="00E744A0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6367B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B4F31D" w14:textId="3FFE0FDF" w:rsidR="00E744A0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93990">
              <w:rPr>
                <w:color w:val="000000"/>
                <w:sz w:val="20"/>
                <w:szCs w:val="20"/>
              </w:rPr>
              <w:t>Устанавливает</w:t>
            </w:r>
            <w:r w:rsidR="00BA4917">
              <w:rPr>
                <w:color w:val="000000"/>
                <w:sz w:val="20"/>
                <w:szCs w:val="20"/>
              </w:rPr>
              <w:t xml:space="preserve"> операционные системы на виртуальные машины</w:t>
            </w:r>
          </w:p>
        </w:tc>
      </w:tr>
      <w:tr w:rsidR="00E744A0" w14:paraId="744FAF57" w14:textId="77777777" w:rsidTr="00F1199B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F7B8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50E49" w14:textId="604D2731" w:rsidR="00E744A0" w:rsidRPr="00273D9B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3. </w:t>
            </w:r>
            <w:r w:rsidR="00E701C3">
              <w:rPr>
                <w:sz w:val="20"/>
                <w:szCs w:val="20"/>
              </w:rPr>
              <w:t>Процессы</w:t>
            </w:r>
            <w:r w:rsidR="00A44202">
              <w:rPr>
                <w:sz w:val="20"/>
                <w:szCs w:val="20"/>
                <w:lang w:val="kk-KZ"/>
              </w:rPr>
              <w:t xml:space="preserve"> в операционных системах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11C216" w14:textId="137E5E5D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Запускать диспетчер задач</w:t>
            </w:r>
          </w:p>
        </w:tc>
      </w:tr>
      <w:tr w:rsidR="00E744A0" w14:paraId="4CB1AE45" w14:textId="77777777" w:rsidTr="00F1199B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56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9AB4D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D5063" w14:textId="1FF68222" w:rsidR="00E744A0" w:rsidRPr="00A44202" w:rsidRDefault="00C3409C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E701C3">
              <w:rPr>
                <w:color w:val="000000"/>
                <w:sz w:val="20"/>
                <w:szCs w:val="20"/>
                <w:lang w:val="kk-KZ"/>
              </w:rPr>
              <w:t xml:space="preserve">Запускает </w:t>
            </w:r>
            <w:r w:rsidR="00A44202">
              <w:rPr>
                <w:color w:val="000000"/>
                <w:sz w:val="20"/>
                <w:szCs w:val="20"/>
                <w:lang w:val="kk-KZ"/>
              </w:rPr>
              <w:t>определенные процессы в операционной системе</w:t>
            </w:r>
          </w:p>
        </w:tc>
      </w:tr>
      <w:tr w:rsidR="00E744A0" w14:paraId="6358EB88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71C5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547134" w14:textId="2BA6D8AF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 w:rsidR="00E701C3">
              <w:rPr>
                <w:sz w:val="20"/>
                <w:szCs w:val="20"/>
              </w:rPr>
              <w:t>Облачные службы операционных систем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79B2C" w14:textId="30D7FF00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1</w:t>
            </w:r>
            <w:r w:rsidR="00A44202">
              <w:rPr>
                <w:sz w:val="20"/>
                <w:szCs w:val="20"/>
              </w:rPr>
              <w:t xml:space="preserve"> </w:t>
            </w:r>
            <w:r w:rsidR="00E701C3">
              <w:rPr>
                <w:sz w:val="20"/>
                <w:szCs w:val="20"/>
              </w:rPr>
              <w:t>Настраивает синхронизацию с облачными службами в операционных системах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E744A0" w14:paraId="02AA787E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0A6AE" w14:textId="77777777" w:rsidR="00E744A0" w:rsidRDefault="00E744A0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75F17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7D531" w14:textId="16AB1B06" w:rsidR="00E744A0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2 </w:t>
            </w:r>
            <w:r w:rsidR="00E701C3">
              <w:rPr>
                <w:sz w:val="20"/>
                <w:szCs w:val="20"/>
              </w:rPr>
              <w:t>Запускает облачные службы</w:t>
            </w:r>
          </w:p>
        </w:tc>
      </w:tr>
      <w:tr w:rsidR="00E744A0" w14:paraId="6F42DF1A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D3C62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6267CD" w14:textId="09643AC7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</w:t>
            </w:r>
            <w:r w:rsidR="009040CF">
              <w:rPr>
                <w:sz w:val="20"/>
                <w:szCs w:val="20"/>
                <w:lang w:val="kk-KZ"/>
              </w:rPr>
              <w:t>Методы обеспечения безопасности операционных систем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4F90B" w14:textId="6AAF547A" w:rsidR="00E744A0" w:rsidRPr="00DF55E5" w:rsidRDefault="00C3409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1 </w:t>
            </w:r>
            <w:r w:rsidR="009040CF">
              <w:rPr>
                <w:sz w:val="20"/>
                <w:szCs w:val="20"/>
                <w:lang w:val="kk-KZ"/>
              </w:rPr>
              <w:t>Исследует методы обеспечения безопасности операционных систем</w:t>
            </w:r>
          </w:p>
        </w:tc>
      </w:tr>
      <w:tr w:rsidR="00E744A0" w14:paraId="7A0F3244" w14:textId="77777777" w:rsidTr="00F1199B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5ECEA" w14:textId="77777777" w:rsidR="00E744A0" w:rsidRDefault="00E744A0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245" w:type="dxa"/>
            <w:gridSpan w:val="6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D29C" w14:textId="77777777" w:rsidR="00E744A0" w:rsidRDefault="00E744A0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2590D" w14:textId="1C6F7F4A" w:rsidR="00E744A0" w:rsidRPr="00DF55E5" w:rsidRDefault="00C3409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040CF">
              <w:rPr>
                <w:sz w:val="20"/>
                <w:szCs w:val="20"/>
                <w:lang w:val="kk-KZ"/>
              </w:rPr>
              <w:t>Настраивает службы безопасности операционных систем</w:t>
            </w:r>
          </w:p>
        </w:tc>
      </w:tr>
      <w:tr w:rsidR="00AF675D" w14:paraId="53DE2080" w14:textId="77777777" w:rsidTr="00F1199B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086625" w14:textId="77777777" w:rsidR="00AF675D" w:rsidRDefault="00AF675D" w:rsidP="00AF675D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4374A1" w14:textId="71FE5904" w:rsidR="00AF675D" w:rsidRDefault="00AF675D" w:rsidP="00AF675D">
            <w:pPr>
              <w:widowControl w:val="0"/>
              <w:rPr>
                <w:b/>
                <w:sz w:val="20"/>
                <w:szCs w:val="20"/>
              </w:rPr>
            </w:pPr>
            <w:r w:rsidRPr="009B627A">
              <w:rPr>
                <w:sz w:val="20"/>
                <w:szCs w:val="20"/>
              </w:rPr>
              <w:t>Информационно-коммуникационные технологии, Введение в информационную безопасность</w:t>
            </w:r>
          </w:p>
        </w:tc>
      </w:tr>
      <w:tr w:rsidR="00AF675D" w14:paraId="5016891F" w14:textId="77777777" w:rsidTr="00F1199B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1AA71" w14:textId="77777777" w:rsidR="00AF675D" w:rsidRDefault="00AF675D" w:rsidP="00AF675D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445FA7" w14:textId="45A9EBE2" w:rsidR="00AF675D" w:rsidRPr="006A73E0" w:rsidRDefault="00AF675D" w:rsidP="00AF675D">
            <w:pPr>
              <w:widowControl w:val="0"/>
              <w:rPr>
                <w:sz w:val="20"/>
                <w:szCs w:val="20"/>
                <w:lang w:val="en-US"/>
              </w:rPr>
            </w:pPr>
            <w:r w:rsidRPr="009B627A">
              <w:rPr>
                <w:sz w:val="20"/>
                <w:szCs w:val="20"/>
              </w:rPr>
              <w:t>Безопасность операционных систем</w:t>
            </w:r>
          </w:p>
        </w:tc>
      </w:tr>
      <w:tr w:rsidR="00AF675D" w:rsidRPr="00A44037" w14:paraId="41E3E822" w14:textId="77777777" w:rsidTr="00F1199B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97430E" w14:textId="77777777" w:rsidR="00AF675D" w:rsidRDefault="00AF675D" w:rsidP="00AF675D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F42CEE" w14:textId="77777777" w:rsidR="00AF675D" w:rsidRDefault="00AF675D" w:rsidP="00AF675D">
            <w:pPr>
              <w:widowControl w:val="0"/>
              <w:rPr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Литература</w:t>
            </w:r>
            <w:r w:rsidRPr="006A73E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: </w:t>
            </w:r>
            <w:r>
              <w:rPr>
                <w:color w:val="000000"/>
                <w:sz w:val="20"/>
                <w:szCs w:val="20"/>
              </w:rPr>
              <w:t>о</w:t>
            </w:r>
            <w:r>
              <w:rPr>
                <w:color w:val="000000" w:themeColor="text1"/>
                <w:sz w:val="20"/>
                <w:szCs w:val="20"/>
                <w:lang w:val="kk-KZ"/>
              </w:rPr>
              <w:t>сновная, дополнительная.</w:t>
            </w:r>
            <w:r>
              <w:rPr>
                <w:sz w:val="20"/>
                <w:szCs w:val="20"/>
                <w:lang w:val="kk-KZ"/>
              </w:rPr>
              <w:t xml:space="preserve"> </w:t>
            </w:r>
          </w:p>
          <w:p w14:paraId="666C6CD1" w14:textId="77777777" w:rsidR="00AF675D" w:rsidRDefault="00AF675D" w:rsidP="00AF675D">
            <w:pPr>
              <w:widowControl w:val="0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Основная</w:t>
            </w:r>
            <w:r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30BE0113" w14:textId="77777777" w:rsidR="00AF675D" w:rsidRPr="00CC7531" w:rsidRDefault="00AF675D" w:rsidP="00AF675D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sz w:val="20"/>
                <w:szCs w:val="20"/>
                <w:lang w:val="en-US"/>
              </w:rPr>
              <w:t>Operating Systems: Internals and Design Principles by William Stallings, 2013</w:t>
            </w:r>
          </w:p>
          <w:p w14:paraId="11D158D7" w14:textId="77777777" w:rsidR="00AF675D" w:rsidRPr="00CC7531" w:rsidRDefault="00AF675D" w:rsidP="00AF675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Operating System Concepts, 10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0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braham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Silberschatz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1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Greg Gagne</w:t>
              </w:r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2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Peter B. Galvi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8</w:t>
            </w:r>
          </w:p>
          <w:p w14:paraId="7C169B21" w14:textId="77777777" w:rsidR="00AF675D" w:rsidRPr="00CC7531" w:rsidRDefault="00AF675D" w:rsidP="00AF675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Guide to Operating Systems </w:t>
            </w:r>
            <w:r w:rsidRPr="00CC7531">
              <w:rPr>
                <w:rStyle w:val="a-size-large"/>
                <w:sz w:val="20"/>
                <w:szCs w:val="20"/>
                <w:lang w:val="en-US"/>
              </w:rPr>
              <w:t xml:space="preserve">5th Edition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3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Greg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Tomsho</w:t>
              </w:r>
              <w:proofErr w:type="spellEnd"/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6</w:t>
            </w:r>
          </w:p>
          <w:p w14:paraId="4390D9A3" w14:textId="77777777" w:rsidR="00AF675D" w:rsidRDefault="00AF675D" w:rsidP="00AF675D">
            <w:pPr>
              <w:pStyle w:val="ab"/>
              <w:numPr>
                <w:ilvl w:val="3"/>
                <w:numId w:val="2"/>
              </w:numPr>
              <w:ind w:left="742" w:hanging="425"/>
              <w:rPr>
                <w:rStyle w:val="author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Understanding Operating System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4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 xml:space="preserve">Ann </w:t>
              </w:r>
              <w:proofErr w:type="spellStart"/>
              <w:r w:rsidRPr="00CC7531">
                <w:rPr>
                  <w:rStyle w:val="a5"/>
                  <w:sz w:val="20"/>
                  <w:szCs w:val="20"/>
                  <w:lang w:val="en-US"/>
                </w:rPr>
                <w:t>McHoes</w:t>
              </w:r>
              <w:proofErr w:type="spellEnd"/>
            </w:hyperlink>
            <w:r w:rsidRPr="00CC7531">
              <w:rPr>
                <w:rStyle w:val="a-color-secondary"/>
                <w:sz w:val="20"/>
                <w:szCs w:val="20"/>
                <w:lang w:val="en-US"/>
              </w:rPr>
              <w:t xml:space="preserve">, </w:t>
            </w:r>
            <w:hyperlink r:id="rId15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Ida M. Flynn</w:t>
              </w:r>
            </w:hyperlink>
            <w:r w:rsidRPr="00CC7531">
              <w:rPr>
                <w:rStyle w:val="author"/>
                <w:sz w:val="20"/>
                <w:szCs w:val="20"/>
                <w:lang w:val="en-US"/>
              </w:rPr>
              <w:t>, 2017</w:t>
            </w:r>
          </w:p>
          <w:p w14:paraId="644754D1" w14:textId="20662182" w:rsidR="00AF675D" w:rsidRPr="00CC7531" w:rsidRDefault="00AF675D" w:rsidP="00AF675D">
            <w:pPr>
              <w:pStyle w:val="ab"/>
              <w:numPr>
                <w:ilvl w:val="3"/>
                <w:numId w:val="2"/>
              </w:numPr>
              <w:ind w:left="742" w:hanging="425"/>
              <w:rPr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sz w:val="20"/>
                <w:szCs w:val="20"/>
                <w:lang w:val="en-US"/>
              </w:rPr>
              <w:lastRenderedPageBreak/>
              <w:t xml:space="preserve">Windows 10 All-in-One </w:t>
            </w:r>
            <w:proofErr w:type="gramStart"/>
            <w:r w:rsidRPr="00CC7531">
              <w:rPr>
                <w:rStyle w:val="a-size-extra-large"/>
                <w:sz w:val="20"/>
                <w:szCs w:val="20"/>
                <w:lang w:val="en-US"/>
              </w:rPr>
              <w:t>For</w:t>
            </w:r>
            <w:proofErr w:type="gramEnd"/>
            <w:r w:rsidRPr="00CC7531">
              <w:rPr>
                <w:rStyle w:val="a-size-extra-large"/>
                <w:sz w:val="20"/>
                <w:szCs w:val="20"/>
                <w:lang w:val="en-US"/>
              </w:rPr>
              <w:t xml:space="preserve"> Dummies </w:t>
            </w:r>
            <w:r w:rsidRPr="00CC7531">
              <w:rPr>
                <w:sz w:val="20"/>
                <w:szCs w:val="20"/>
                <w:lang w:val="en-US"/>
              </w:rPr>
              <w:t xml:space="preserve">by </w:t>
            </w:r>
            <w:hyperlink r:id="rId16" w:history="1">
              <w:r w:rsidRPr="00CC7531">
                <w:rPr>
                  <w:rStyle w:val="a5"/>
                  <w:sz w:val="20"/>
                  <w:szCs w:val="20"/>
                  <w:lang w:val="en-US"/>
                </w:rPr>
                <w:t>Woody Leonhard</w:t>
              </w:r>
            </w:hyperlink>
            <w:r>
              <w:rPr>
                <w:rStyle w:val="author"/>
                <w:sz w:val="20"/>
                <w:szCs w:val="20"/>
                <w:lang w:val="en-US"/>
              </w:rPr>
              <w:t>, 2015</w:t>
            </w:r>
          </w:p>
          <w:p w14:paraId="0B161EB7" w14:textId="2AF9EBCA" w:rsidR="00AF675D" w:rsidRPr="00CC7531" w:rsidRDefault="00AF675D" w:rsidP="00AF675D">
            <w:pPr>
              <w:rPr>
                <w:sz w:val="20"/>
                <w:szCs w:val="20"/>
                <w:lang w:val="en-US"/>
              </w:rPr>
            </w:pPr>
            <w:r w:rsidRPr="00356E31">
              <w:rPr>
                <w:b/>
                <w:bCs/>
                <w:sz w:val="20"/>
                <w:szCs w:val="20"/>
                <w:lang w:val="kk-KZ"/>
              </w:rPr>
              <w:t>Дополнительная</w:t>
            </w:r>
            <w:r w:rsidRPr="00CC7531">
              <w:rPr>
                <w:sz w:val="20"/>
                <w:szCs w:val="20"/>
                <w:lang w:val="en-US"/>
              </w:rPr>
              <w:t>:</w:t>
            </w:r>
          </w:p>
          <w:p w14:paraId="03D228A9" w14:textId="77777777" w:rsidR="00AF675D" w:rsidRDefault="00AF675D" w:rsidP="00AF675D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rStyle w:val="author"/>
                <w:b w:val="0"/>
                <w:sz w:val="20"/>
                <w:szCs w:val="20"/>
                <w:lang w:val="en-US"/>
              </w:rPr>
            </w:pPr>
            <w:r w:rsidRPr="00CC7531"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Windows Internals, Part 2 (Developer Reference) </w:t>
            </w:r>
            <w:r w:rsidRPr="00CC7531"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7th Edition </w:t>
            </w:r>
            <w:r w:rsidRPr="00CC7531">
              <w:rPr>
                <w:b w:val="0"/>
                <w:sz w:val="20"/>
                <w:szCs w:val="20"/>
                <w:lang w:val="en-US"/>
              </w:rPr>
              <w:t xml:space="preserve">by </w:t>
            </w:r>
            <w:hyperlink r:id="rId17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 xml:space="preserve">Andrea </w:t>
              </w:r>
              <w:proofErr w:type="spellStart"/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lievi</w:t>
              </w:r>
              <w:proofErr w:type="spellEnd"/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8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Mark Russinovich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19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Alex Ionescu</w:t>
              </w:r>
            </w:hyperlink>
            <w:r w:rsidRPr="00CC7531"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hyperlink r:id="rId20" w:history="1">
              <w:r w:rsidRPr="00CC7531">
                <w:rPr>
                  <w:rStyle w:val="a5"/>
                  <w:b w:val="0"/>
                  <w:sz w:val="20"/>
                  <w:szCs w:val="20"/>
                  <w:lang w:val="en-US"/>
                </w:rPr>
                <w:t>David Solomon</w:t>
              </w:r>
            </w:hyperlink>
            <w:r w:rsidRPr="00CC7531">
              <w:rPr>
                <w:rStyle w:val="author"/>
                <w:b w:val="0"/>
                <w:sz w:val="20"/>
                <w:szCs w:val="20"/>
                <w:lang w:val="en-US"/>
              </w:rPr>
              <w:t>, 2021</w:t>
            </w:r>
          </w:p>
          <w:p w14:paraId="1F364A29" w14:textId="417A1706" w:rsidR="00AF675D" w:rsidRPr="00E37C58" w:rsidRDefault="00AF675D" w:rsidP="00AF675D">
            <w:pPr>
              <w:pStyle w:val="1"/>
              <w:numPr>
                <w:ilvl w:val="6"/>
                <w:numId w:val="2"/>
              </w:numPr>
              <w:spacing w:before="0" w:after="0"/>
              <w:ind w:left="601" w:hanging="284"/>
              <w:rPr>
                <w:b w:val="0"/>
                <w:sz w:val="20"/>
                <w:szCs w:val="20"/>
                <w:lang w:val="en-US"/>
              </w:rPr>
            </w:pPr>
            <w:r w:rsidRPr="00E37C58">
              <w:rPr>
                <w:b w:val="0"/>
                <w:sz w:val="20"/>
                <w:szCs w:val="20"/>
                <w:lang w:val="en-US"/>
              </w:rPr>
              <w:t xml:space="preserve">Architectural and Operating System Support for Virtual Memory by </w:t>
            </w:r>
            <w:hyperlink r:id="rId21" w:anchor="author-0-0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Abhishek Bhattacharjee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 xml:space="preserve">, </w:t>
            </w:r>
            <w:hyperlink r:id="rId22" w:anchor="author-0-1" w:history="1">
              <w:r w:rsidRPr="00E37C58">
                <w:rPr>
                  <w:rStyle w:val="a5"/>
                  <w:b w:val="0"/>
                  <w:sz w:val="20"/>
                  <w:szCs w:val="20"/>
                  <w:lang w:val="en-US"/>
                </w:rPr>
                <w:t>Daniel Lustig</w:t>
              </w:r>
            </w:hyperlink>
            <w:r w:rsidRPr="00E37C58">
              <w:rPr>
                <w:b w:val="0"/>
                <w:sz w:val="20"/>
                <w:szCs w:val="20"/>
                <w:lang w:val="en-US"/>
              </w:rPr>
              <w:t>, 2018</w:t>
            </w:r>
          </w:p>
          <w:p w14:paraId="319AC20F" w14:textId="605BC2B3" w:rsidR="00AF675D" w:rsidRPr="00CC7531" w:rsidRDefault="00AF675D" w:rsidP="00AF675D">
            <w:pPr>
              <w:pStyle w:val="ab"/>
              <w:ind w:left="601"/>
              <w:rPr>
                <w:lang w:val="en-US"/>
              </w:rPr>
            </w:pPr>
          </w:p>
          <w:p w14:paraId="5797F79B" w14:textId="77777777" w:rsidR="00AF675D" w:rsidRDefault="00AF675D" w:rsidP="00AF67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Исследовательская инфраструктура</w:t>
            </w:r>
          </w:p>
          <w:p w14:paraId="73F6B807" w14:textId="4467E8E0" w:rsidR="00AF675D" w:rsidRDefault="00AF675D" w:rsidP="00AF675D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color w:val="000000" w:themeColor="text1"/>
                <w:sz w:val="20"/>
                <w:szCs w:val="20"/>
                <w:lang w:val="kk-KZ"/>
              </w:rPr>
              <w:t>Бизнес инкубатор</w:t>
            </w:r>
            <w:r w:rsidRPr="00C408F2">
              <w:rPr>
                <w:color w:val="000000" w:themeColor="text1"/>
                <w:sz w:val="20"/>
                <w:szCs w:val="20"/>
                <w:lang w:val="kk-KZ"/>
              </w:rPr>
              <w:t xml:space="preserve"> № 12</w:t>
            </w:r>
          </w:p>
          <w:p w14:paraId="34449E0B" w14:textId="46C30503" w:rsidR="00AF675D" w:rsidRPr="00C408F2" w:rsidRDefault="00AF675D" w:rsidP="00AF675D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kk-KZ"/>
              </w:rPr>
              <w:t xml:space="preserve"> 517</w:t>
            </w:r>
          </w:p>
          <w:p w14:paraId="6155FB73" w14:textId="5812FCBA" w:rsidR="00AF675D" w:rsidRPr="00C408F2" w:rsidRDefault="00AF675D" w:rsidP="00AF675D">
            <w:pPr>
              <w:pStyle w:val="ab"/>
              <w:widowControl w:val="0"/>
              <w:numPr>
                <w:ilvl w:val="0"/>
                <w:numId w:val="5"/>
              </w:numPr>
              <w:rPr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Cs/>
                <w:color w:val="000000" w:themeColor="text1"/>
                <w:sz w:val="20"/>
                <w:szCs w:val="20"/>
                <w:lang w:val="kk-KZ"/>
              </w:rPr>
              <w:t>Лабораторный кабинет</w:t>
            </w:r>
            <w:r w:rsidRPr="00C408F2">
              <w:rPr>
                <w:bCs/>
                <w:color w:val="000000" w:themeColor="text1"/>
                <w:sz w:val="20"/>
                <w:szCs w:val="20"/>
                <w:lang w:val="en-US"/>
              </w:rPr>
              <w:t xml:space="preserve"> 323</w:t>
            </w:r>
          </w:p>
          <w:p w14:paraId="13F4096B" w14:textId="61C9B9E7" w:rsidR="00AF675D" w:rsidRPr="00C408F2" w:rsidRDefault="00AF675D" w:rsidP="00AF675D">
            <w:pPr>
              <w:widowControl w:val="0"/>
              <w:rPr>
                <w:color w:val="000000" w:themeColor="text1"/>
                <w:sz w:val="20"/>
                <w:szCs w:val="20"/>
                <w:lang w:val="en-US"/>
              </w:rPr>
            </w:pPr>
          </w:p>
          <w:p w14:paraId="141A06BF" w14:textId="77777777" w:rsidR="00AF675D" w:rsidRDefault="00AF675D" w:rsidP="00AF67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 xml:space="preserve">Профессиональные научные базы данных </w:t>
            </w:r>
          </w:p>
          <w:p w14:paraId="0CF6C9EE" w14:textId="55034D75" w:rsidR="00AF675D" w:rsidRPr="00C408F2" w:rsidRDefault="00AF675D" w:rsidP="00AF675D">
            <w:pPr>
              <w:widowControl w:val="0"/>
              <w:rPr>
                <w:color w:val="FF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Интернет</w:t>
            </w:r>
            <w:r w:rsidRPr="00C408F2">
              <w:rPr>
                <w:b/>
                <w:bCs/>
                <w:color w:val="000000"/>
                <w:sz w:val="20"/>
                <w:szCs w:val="20"/>
              </w:rPr>
              <w:t>-</w:t>
            </w:r>
            <w:r>
              <w:rPr>
                <w:b/>
                <w:bCs/>
                <w:color w:val="000000"/>
                <w:sz w:val="20"/>
                <w:szCs w:val="20"/>
              </w:rPr>
              <w:t>ресурсы</w:t>
            </w:r>
          </w:p>
          <w:p w14:paraId="00888510" w14:textId="1A2086AC" w:rsidR="00AF675D" w:rsidRPr="00C25933" w:rsidRDefault="00DF276B" w:rsidP="00AF675D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3" w:history="1"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https</w:t>
              </w:r>
              <w:r w:rsidR="00AF675D" w:rsidRPr="00C36A7B">
                <w:rPr>
                  <w:rStyle w:val="a5"/>
                  <w:sz w:val="20"/>
                  <w:szCs w:val="20"/>
                </w:rPr>
                <w:t>://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www</w:t>
              </w:r>
              <w:r w:rsidR="00AF675D" w:rsidRPr="00C36A7B">
                <w:rPr>
                  <w:rStyle w:val="a5"/>
                  <w:sz w:val="20"/>
                  <w:szCs w:val="20"/>
                </w:rPr>
                <w:t>.</w:t>
              </w:r>
              <w:proofErr w:type="spellStart"/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coursera</w:t>
              </w:r>
              <w:proofErr w:type="spellEnd"/>
              <w:r w:rsidR="00AF675D" w:rsidRPr="00C36A7B">
                <w:rPr>
                  <w:rStyle w:val="a5"/>
                  <w:sz w:val="20"/>
                  <w:szCs w:val="20"/>
                </w:rPr>
                <w:t>.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org</w:t>
              </w:r>
              <w:r w:rsidR="00AF675D" w:rsidRPr="00C36A7B">
                <w:rPr>
                  <w:rStyle w:val="a5"/>
                  <w:sz w:val="20"/>
                  <w:szCs w:val="20"/>
                </w:rPr>
                <w:t>/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specializations</w:t>
              </w:r>
              <w:r w:rsidR="00AF675D" w:rsidRPr="00C36A7B">
                <w:rPr>
                  <w:rStyle w:val="a5"/>
                  <w:sz w:val="20"/>
                  <w:szCs w:val="20"/>
                </w:rPr>
                <w:t>/</w:t>
              </w:r>
              <w:proofErr w:type="spellStart"/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codio</w:t>
              </w:r>
              <w:proofErr w:type="spellEnd"/>
              <w:r w:rsidR="00AF675D" w:rsidRPr="00C36A7B">
                <w:rPr>
                  <w:rStyle w:val="a5"/>
                  <w:sz w:val="20"/>
                  <w:szCs w:val="20"/>
                </w:rPr>
                <w:t>-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introduction</w:t>
              </w:r>
              <w:r w:rsidR="00AF675D" w:rsidRPr="00C36A7B">
                <w:rPr>
                  <w:rStyle w:val="a5"/>
                  <w:sz w:val="20"/>
                  <w:szCs w:val="20"/>
                </w:rPr>
                <w:t>-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operating</w:t>
              </w:r>
              <w:r w:rsidR="00AF675D" w:rsidRPr="00C36A7B">
                <w:rPr>
                  <w:rStyle w:val="a5"/>
                  <w:sz w:val="20"/>
                  <w:szCs w:val="20"/>
                </w:rPr>
                <w:t>-</w:t>
              </w:r>
              <w:r w:rsidR="00AF675D" w:rsidRPr="00C36A7B">
                <w:rPr>
                  <w:rStyle w:val="a5"/>
                  <w:sz w:val="20"/>
                  <w:szCs w:val="20"/>
                  <w:lang w:val="en-US"/>
                </w:rPr>
                <w:t>systems</w:t>
              </w:r>
            </w:hyperlink>
          </w:p>
          <w:p w14:paraId="616EB93A" w14:textId="2F920E45" w:rsidR="00AF675D" w:rsidRDefault="00DF276B" w:rsidP="00AF675D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4" w:history="1">
              <w:r w:rsidR="00AF675D" w:rsidRPr="00C36A7B">
                <w:rPr>
                  <w:rStyle w:val="a5"/>
                  <w:sz w:val="20"/>
                  <w:szCs w:val="20"/>
                </w:rPr>
                <w:t>https://www.coursera.org/learn/introduction-to-computers-and-operating-systems-and-security</w:t>
              </w:r>
            </w:hyperlink>
          </w:p>
          <w:p w14:paraId="6E30334C" w14:textId="6F7CEC51" w:rsidR="00AF675D" w:rsidRDefault="00DF276B" w:rsidP="00AF675D">
            <w:pPr>
              <w:pStyle w:val="ab"/>
              <w:widowControl w:val="0"/>
              <w:numPr>
                <w:ilvl w:val="3"/>
                <w:numId w:val="5"/>
              </w:numPr>
              <w:ind w:left="601" w:hanging="284"/>
              <w:rPr>
                <w:color w:val="000000"/>
                <w:sz w:val="20"/>
                <w:szCs w:val="20"/>
              </w:rPr>
            </w:pPr>
            <w:hyperlink r:id="rId25" w:history="1">
              <w:r w:rsidR="00AF675D" w:rsidRPr="00C36A7B">
                <w:rPr>
                  <w:rStyle w:val="a5"/>
                  <w:sz w:val="20"/>
                  <w:szCs w:val="20"/>
                </w:rPr>
                <w:t>https://www.coursera.org/learn/operating-system-foundations</w:t>
              </w:r>
            </w:hyperlink>
          </w:p>
          <w:p w14:paraId="4AD2DF9A" w14:textId="77777777" w:rsidR="00AF675D" w:rsidRPr="00C25933" w:rsidRDefault="00AF675D" w:rsidP="00AF675D">
            <w:pPr>
              <w:widowControl w:val="0"/>
              <w:ind w:left="317"/>
              <w:rPr>
                <w:color w:val="000000"/>
                <w:sz w:val="20"/>
                <w:szCs w:val="20"/>
              </w:rPr>
            </w:pPr>
          </w:p>
          <w:p w14:paraId="10656340" w14:textId="20A42698" w:rsidR="00AF675D" w:rsidRDefault="00AF675D" w:rsidP="00AF675D">
            <w:pPr>
              <w:widowControl w:val="0"/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</w:pPr>
            <w:r>
              <w:rPr>
                <w:b/>
                <w:bCs/>
                <w:color w:val="000000" w:themeColor="text1"/>
                <w:sz w:val="20"/>
                <w:szCs w:val="20"/>
                <w:lang w:val="kk-KZ"/>
              </w:rPr>
              <w:t>Программное обеспечение</w:t>
            </w:r>
          </w:p>
          <w:p w14:paraId="1C9D36B7" w14:textId="10436A65" w:rsidR="00AF675D" w:rsidRPr="00A44037" w:rsidRDefault="00AF675D" w:rsidP="00AF675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8B07DA">
              <w:rPr>
                <w:color w:val="000000"/>
                <w:sz w:val="20"/>
                <w:szCs w:val="20"/>
                <w:lang w:val="kk-KZ"/>
              </w:rPr>
              <w:t>1.</w:t>
            </w:r>
            <w:r w:rsidRPr="00A44037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0, </w:t>
            </w:r>
            <w:r>
              <w:rPr>
                <w:color w:val="000000"/>
                <w:sz w:val="20"/>
                <w:szCs w:val="20"/>
                <w:lang w:val="en-US"/>
              </w:rPr>
              <w:t>Windows</w:t>
            </w:r>
            <w:r w:rsidRPr="000F18EA">
              <w:rPr>
                <w:color w:val="000000"/>
                <w:sz w:val="20"/>
                <w:szCs w:val="20"/>
              </w:rPr>
              <w:t xml:space="preserve"> 11</w:t>
            </w:r>
          </w:p>
          <w:p w14:paraId="13A5CC41" w14:textId="06D07CF9" w:rsidR="00AF675D" w:rsidRPr="000F18EA" w:rsidRDefault="00AF675D" w:rsidP="00AF675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8B07DA">
              <w:rPr>
                <w:color w:val="000000"/>
                <w:sz w:val="20"/>
                <w:szCs w:val="20"/>
                <w:lang w:val="kk-KZ"/>
              </w:rPr>
              <w:t>2.</w:t>
            </w:r>
            <w:r w:rsidRPr="000F18EA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Ubuntu</w:t>
            </w:r>
          </w:p>
          <w:p w14:paraId="5648CCC1" w14:textId="131148B2" w:rsidR="00AF675D" w:rsidRPr="001C01B2" w:rsidRDefault="00AF675D" w:rsidP="00AF675D">
            <w:pPr>
              <w:widowControl w:val="0"/>
              <w:ind w:firstLine="317"/>
              <w:rPr>
                <w:color w:val="000000"/>
                <w:sz w:val="20"/>
                <w:szCs w:val="20"/>
              </w:rPr>
            </w:pPr>
            <w:r w:rsidRPr="008B07DA">
              <w:rPr>
                <w:color w:val="000000"/>
                <w:sz w:val="20"/>
                <w:szCs w:val="20"/>
              </w:rPr>
              <w:t>3.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Kali</w:t>
            </w:r>
            <w:r w:rsidRPr="001C01B2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Linux</w:t>
            </w:r>
          </w:p>
        </w:tc>
      </w:tr>
      <w:tr w:rsidR="00AF675D" w14:paraId="60C82332" w14:textId="77777777" w:rsidTr="00F1199B">
        <w:tblPrEx>
          <w:tblLook w:val="0000" w:firstRow="0" w:lastRow="0" w:firstColumn="0" w:lastColumn="0" w:noHBand="0" w:noVBand="0"/>
        </w:tblPrEx>
        <w:trPr>
          <w:trHeight w:val="5519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4DC97F" w14:textId="77777777" w:rsidR="00AF675D" w:rsidRDefault="00AF675D" w:rsidP="00AF675D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Академическая политика дисциплины </w:t>
            </w:r>
          </w:p>
        </w:tc>
        <w:tc>
          <w:tcPr>
            <w:tcW w:w="8505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7E925" w14:textId="77777777" w:rsidR="00AF675D" w:rsidRDefault="00AF675D" w:rsidP="00AF675D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26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7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14F832BF" w14:textId="77777777" w:rsidR="00AF675D" w:rsidRDefault="00AF675D" w:rsidP="00AF675D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0BF7812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 xml:space="preserve"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ОП, СРО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C6E043D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43A54664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О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368A46F1" w14:textId="77777777" w:rsidR="00AF675D" w:rsidRDefault="00AF675D" w:rsidP="00AF675D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8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9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71D05281" w14:textId="77777777" w:rsidR="00AF675D" w:rsidRDefault="00AF675D" w:rsidP="00AF675D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5FFA1F97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31253238" w14:textId="082E574A" w:rsidR="00AF675D" w:rsidRPr="002C382E" w:rsidRDefault="00AF675D" w:rsidP="00AF675D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30">
              <w:r w:rsidRPr="0099242B">
                <w:rPr>
                  <w:rStyle w:val="a5"/>
                  <w:sz w:val="20"/>
                  <w:szCs w:val="20"/>
                  <w:lang w:val="en-US"/>
                </w:rPr>
                <w:t>vladislav</w:t>
              </w:r>
              <w:r w:rsidRPr="0099242B">
                <w:rPr>
                  <w:rStyle w:val="a5"/>
                  <w:sz w:val="20"/>
                  <w:szCs w:val="20"/>
                </w:rPr>
                <w:t>.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karyukin</w:t>
              </w:r>
              <w:r w:rsidRPr="0099242B">
                <w:rPr>
                  <w:rStyle w:val="a5"/>
                  <w:sz w:val="20"/>
                  <w:szCs w:val="20"/>
                </w:rPr>
                <w:t>@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gmail</w:t>
              </w:r>
              <w:r w:rsidRPr="0099242B">
                <w:rPr>
                  <w:rStyle w:val="a5"/>
                  <w:sz w:val="20"/>
                  <w:szCs w:val="20"/>
                </w:rPr>
                <w:t>.</w:t>
              </w:r>
              <w:r w:rsidRPr="0099242B">
                <w:rPr>
                  <w:rStyle w:val="a5"/>
                  <w:sz w:val="20"/>
                  <w:szCs w:val="20"/>
                  <w:lang w:val="en-US"/>
                </w:rPr>
                <w:t>com</w:t>
              </w:r>
            </w:hyperlink>
            <w:r>
              <w:rPr>
                <w:i/>
                <w:iCs/>
                <w:sz w:val="20"/>
                <w:szCs w:val="20"/>
              </w:rPr>
              <w:t xml:space="preserve"> / +</w:t>
            </w:r>
            <w:r w:rsidRPr="00271CC6">
              <w:rPr>
                <w:sz w:val="20"/>
                <w:szCs w:val="20"/>
              </w:rPr>
              <w:t>77019405992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2C382E">
              <w:rPr>
                <w:iCs/>
                <w:sz w:val="20"/>
                <w:szCs w:val="20"/>
              </w:rPr>
              <w:t xml:space="preserve"> </w:t>
            </w:r>
            <w:hyperlink r:id="rId31" w:history="1">
              <w:r>
                <w:rPr>
                  <w:rStyle w:val="a5"/>
                  <w:iCs/>
                  <w:sz w:val="20"/>
                  <w:szCs w:val="20"/>
                </w:rPr>
                <w:t>https://teams.microsoft.com/l/team/19%3Ad053F7bpzOm0Qr9fkOFf_i-L9lofYCC-dcDW8ed7IBU1%40thread.tacv2/conversations?groupId=d3590582-fdba-455c-847d-fe86f6856141&amp;tenantId=b0ab71a5-75b1-4d65-81f7-f479b4978d7b</w:t>
              </w:r>
            </w:hyperlink>
          </w:p>
          <w:p w14:paraId="199AC018" w14:textId="67688E3A" w:rsidR="00AF675D" w:rsidRPr="00471633" w:rsidRDefault="00AF675D" w:rsidP="00AF675D">
            <w:pPr>
              <w:widowControl w:val="0"/>
              <w:jc w:val="both"/>
              <w:rPr>
                <w:iCs/>
                <w:sz w:val="20"/>
                <w:szCs w:val="20"/>
              </w:rPr>
            </w:pPr>
          </w:p>
        </w:tc>
      </w:tr>
      <w:tr w:rsidR="00AF675D" w14:paraId="55A60690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FB2421" w14:textId="77777777" w:rsidR="00AF675D" w:rsidRDefault="00AF675D" w:rsidP="00AF675D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ИНФОРМАЦИЯ О ПРЕПОДАВАНИИ, ОБУЧЕНИИ И ОЦЕНИВАНИИ</w:t>
            </w:r>
          </w:p>
        </w:tc>
      </w:tr>
      <w:tr w:rsidR="00AF675D" w14:paraId="7121488B" w14:textId="77777777" w:rsidTr="009B2F68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510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56B6D3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2B0A7CC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3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23393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AF675D" w14:paraId="1E644D96" w14:textId="77777777" w:rsidTr="009B2F68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8FAE7" w14:textId="77777777" w:rsidR="00AF675D" w:rsidRDefault="00AF675D" w:rsidP="00AF675D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EE33E1" w14:textId="77777777" w:rsidR="00AF675D" w:rsidRDefault="00AF675D" w:rsidP="00AF675D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5490EEA" w14:textId="77777777" w:rsidR="00AF675D" w:rsidRDefault="00AF675D" w:rsidP="00AF675D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5ECDE81E" w14:textId="77777777" w:rsidR="00AF675D" w:rsidRDefault="00AF675D" w:rsidP="00AF675D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4EC12F" w14:textId="77777777" w:rsidR="00AF675D" w:rsidRDefault="00AF675D" w:rsidP="00AF675D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1455EC56" w14:textId="77777777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5864ED" w14:textId="77777777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386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4AF17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435DDAC6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029EBA78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Проводится 3-4 раза за семестр при выполнении 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AF675D" w14:paraId="7C41A313" w14:textId="77777777" w:rsidTr="009B2F6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12B9F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318C1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95B1C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F92773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B3E4C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F675D" w14:paraId="379BB495" w14:textId="77777777" w:rsidTr="009B2F68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A1C51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D388C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F4D12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C68E8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415D0F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AF675D" w14:paraId="0634B376" w14:textId="77777777" w:rsidTr="009B2F68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B9171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789AC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95B6F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583E5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386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1C879" w14:textId="77777777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F675D" w14:paraId="0E029AD6" w14:textId="77777777" w:rsidTr="0078137E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55FC1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73732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D48F6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4F05D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0F9A773" w14:textId="74D75446" w:rsidR="00AF675D" w:rsidRPr="002C382E" w:rsidRDefault="00AF675D" w:rsidP="00AF675D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</w:tc>
        <w:tc>
          <w:tcPr>
            <w:tcW w:w="21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91D8EF8" w14:textId="03C8E996" w:rsidR="00AF675D" w:rsidRDefault="00AF675D" w:rsidP="00AF675D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AF675D" w14:paraId="10E3AA2B" w14:textId="77777777" w:rsidTr="0078137E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AB5F2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D336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0DB7B3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D3C40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30D1E24" w14:textId="7A6623CE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94A4270" w14:textId="7BAC27FB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AF675D" w14:paraId="40273DE4" w14:textId="77777777" w:rsidTr="0078137E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3E12E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265F8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EC724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985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A8739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252B3" w14:textId="3B789DC2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12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7153" w14:textId="1686C4A4" w:rsidR="00AF675D" w:rsidRDefault="00AF675D" w:rsidP="00AF675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</w:p>
        </w:tc>
      </w:tr>
      <w:tr w:rsidR="00AF675D" w14:paraId="347F6901" w14:textId="77777777" w:rsidTr="0078137E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E2B45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ECEEE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6AA3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B8B173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C7880" w14:textId="232F77FF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7734E" w14:textId="7B1E383E" w:rsidR="00AF675D" w:rsidRDefault="00AF675D" w:rsidP="00AF675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AF675D" w14:paraId="79C89700" w14:textId="77777777" w:rsidTr="0078137E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C13F9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6EB4E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E03D9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926870D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7FB28" w14:textId="6F1B2569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AE38E" w14:textId="51609DB4" w:rsidR="00AF675D" w:rsidRDefault="00AF675D" w:rsidP="00AF675D">
            <w:pPr>
              <w:widowControl w:val="0"/>
              <w:jc w:val="both"/>
              <w:rPr>
                <w:sz w:val="16"/>
                <w:szCs w:val="16"/>
                <w:lang w:val="kk-KZ"/>
              </w:rPr>
            </w:pPr>
            <w:r>
              <w:rPr>
                <w:sz w:val="16"/>
                <w:szCs w:val="16"/>
                <w:lang w:val="kk-KZ"/>
              </w:rPr>
              <w:t>20</w:t>
            </w:r>
          </w:p>
        </w:tc>
      </w:tr>
      <w:tr w:rsidR="00AF675D" w14:paraId="0E71289C" w14:textId="77777777" w:rsidTr="0078137E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5C1BB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5D79C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D49BF" w14:textId="77777777" w:rsidR="00AF675D" w:rsidRDefault="00AF675D" w:rsidP="00AF675D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EE30891" w14:textId="7D95849B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C76F8" w14:textId="7F771AB0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CEF31" w14:textId="028EF3E9" w:rsidR="00AF675D" w:rsidRDefault="00AF675D" w:rsidP="00AF675D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  <w:lang w:val="kk-KZ"/>
              </w:rPr>
              <w:t>5</w:t>
            </w:r>
          </w:p>
        </w:tc>
      </w:tr>
      <w:tr w:rsidR="00AF675D" w14:paraId="381D261B" w14:textId="77777777" w:rsidTr="0078137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F9B40" w14:textId="77777777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3B108" w14:textId="77777777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B3E07" w14:textId="77777777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735E9" w14:textId="77777777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FB4B" w14:textId="1747C15C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4494F" w14:textId="412FEC3D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kk-KZ"/>
              </w:rPr>
              <w:t>10</w:t>
            </w:r>
          </w:p>
        </w:tc>
      </w:tr>
      <w:tr w:rsidR="00AF675D" w14:paraId="2D8A4D32" w14:textId="77777777" w:rsidTr="0078137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2555B" w14:textId="27FA3F71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15E80" w14:textId="321515CA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331132" w14:textId="3E5DA646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985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276397" w14:textId="6C0D1F00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24511A" w14:textId="36D19DCB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>
              <w:rPr>
                <w:sz w:val="16"/>
                <w:szCs w:val="16"/>
              </w:rPr>
              <w:t xml:space="preserve">экзамен)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82398" w14:textId="6686BBA6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AF675D" w14:paraId="412AEDEE" w14:textId="77777777" w:rsidTr="0078137E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DE39" w14:textId="29C0B2D5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18B6" w14:textId="60996254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B617" w14:textId="6CE6043D" w:rsidR="00AF675D" w:rsidRPr="00E80A82" w:rsidRDefault="00AF675D" w:rsidP="00AF675D">
            <w:pPr>
              <w:widowControl w:val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985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95E22" w14:textId="77777777" w:rsidR="00AF675D" w:rsidRDefault="00AF675D" w:rsidP="00AF675D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D06A7" w14:textId="229F5781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53FBD" w14:textId="59D9B7D4" w:rsidR="00AF675D" w:rsidRDefault="00AF675D" w:rsidP="00AF675D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AF675D" w14:paraId="418A3C59" w14:textId="77777777" w:rsidTr="004F670E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14B9B72" w14:textId="77777777" w:rsidR="00AF675D" w:rsidRDefault="00AF675D" w:rsidP="00AF675D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5C9742BF" w14:textId="77777777" w:rsidR="00AF675D" w:rsidRDefault="00AF675D" w:rsidP="00AF675D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31E88D87" w14:textId="77777777" w:rsidR="00AF675D" w:rsidRDefault="00AF675D" w:rsidP="00AF675D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3"/>
        <w:tblW w:w="10490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7918"/>
        <w:gridCol w:w="851"/>
        <w:gridCol w:w="850"/>
      </w:tblGrid>
      <w:tr w:rsidR="00E744A0" w14:paraId="0260AF1F" w14:textId="77777777" w:rsidTr="008E7CBC">
        <w:tc>
          <w:tcPr>
            <w:tcW w:w="871" w:type="dxa"/>
            <w:shd w:val="clear" w:color="auto" w:fill="auto"/>
          </w:tcPr>
          <w:p w14:paraId="6F3A070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7918" w:type="dxa"/>
            <w:shd w:val="clear" w:color="auto" w:fill="auto"/>
          </w:tcPr>
          <w:p w14:paraId="202CC2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51" w:type="dxa"/>
            <w:shd w:val="clear" w:color="auto" w:fill="auto"/>
          </w:tcPr>
          <w:p w14:paraId="703E01A4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850" w:type="dxa"/>
            <w:shd w:val="clear" w:color="auto" w:fill="auto"/>
          </w:tcPr>
          <w:p w14:paraId="15D1D5BC" w14:textId="77777777" w:rsidR="00E744A0" w:rsidRDefault="00C3409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2E0149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алл</w:t>
            </w:r>
          </w:p>
        </w:tc>
      </w:tr>
      <w:tr w:rsidR="00E744A0" w14:paraId="22882AAE" w14:textId="77777777" w:rsidTr="008E7CBC">
        <w:trPr>
          <w:trHeight w:val="296"/>
        </w:trPr>
        <w:tc>
          <w:tcPr>
            <w:tcW w:w="10490" w:type="dxa"/>
            <w:gridSpan w:val="4"/>
            <w:shd w:val="clear" w:color="auto" w:fill="auto"/>
          </w:tcPr>
          <w:p w14:paraId="5363462E" w14:textId="3C9422F2" w:rsidR="00E744A0" w:rsidRPr="006463E2" w:rsidRDefault="00C3409C" w:rsidP="00471633">
            <w:pPr>
              <w:tabs>
                <w:tab w:val="left" w:pos="1276"/>
              </w:tabs>
              <w:jc w:val="center"/>
              <w:rPr>
                <w:b/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1 </w:t>
            </w:r>
            <w:r w:rsidR="006463E2">
              <w:rPr>
                <w:b/>
                <w:sz w:val="20"/>
                <w:szCs w:val="20"/>
                <w:lang w:val="kk-KZ"/>
              </w:rPr>
              <w:t>Введение в операционные системы</w:t>
            </w:r>
          </w:p>
        </w:tc>
      </w:tr>
      <w:tr w:rsidR="00E744A0" w14:paraId="58FE36E1" w14:textId="77777777" w:rsidTr="008E7CBC">
        <w:tc>
          <w:tcPr>
            <w:tcW w:w="871" w:type="dxa"/>
            <w:vMerge w:val="restart"/>
            <w:shd w:val="clear" w:color="auto" w:fill="auto"/>
          </w:tcPr>
          <w:p w14:paraId="5CDA122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918" w:type="dxa"/>
            <w:shd w:val="clear" w:color="auto" w:fill="auto"/>
          </w:tcPr>
          <w:p w14:paraId="34F64951" w14:textId="3AB1DC79" w:rsidR="00E744A0" w:rsidRPr="0043463A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Л</w:t>
            </w:r>
            <w:r w:rsidR="00075506"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Анализ </w:t>
            </w:r>
            <w:r w:rsidR="00003E82">
              <w:rPr>
                <w:sz w:val="20"/>
                <w:szCs w:val="20"/>
                <w:lang w:val="kk-KZ"/>
              </w:rPr>
              <w:t>аппаратного и программного обеспечения компьютера</w:t>
            </w:r>
          </w:p>
        </w:tc>
        <w:tc>
          <w:tcPr>
            <w:tcW w:w="851" w:type="dxa"/>
            <w:shd w:val="clear" w:color="auto" w:fill="auto"/>
          </w:tcPr>
          <w:p w14:paraId="67676D4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05D86097" w14:textId="17A3546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337BB684" w14:textId="77777777" w:rsidTr="008E7CBC">
        <w:tc>
          <w:tcPr>
            <w:tcW w:w="871" w:type="dxa"/>
            <w:vMerge/>
            <w:shd w:val="clear" w:color="auto" w:fill="auto"/>
          </w:tcPr>
          <w:p w14:paraId="2B8C2E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BD374E5" w14:textId="1AE412CC" w:rsidR="00E744A0" w:rsidRPr="00003E82" w:rsidRDefault="00003E8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val="kk-KZ"/>
              </w:rPr>
              <w:t>Исследование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параметров ОС </w:t>
            </w:r>
            <w:r>
              <w:rPr>
                <w:sz w:val="20"/>
                <w:szCs w:val="20"/>
                <w:lang w:val="en-US"/>
              </w:rPr>
              <w:t>Windows</w:t>
            </w:r>
            <w:r w:rsidRPr="00003E8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3A38502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D67D5A4" w14:textId="75AF0B02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32DD42E9" w14:textId="77777777" w:rsidTr="008E7CBC">
        <w:tc>
          <w:tcPr>
            <w:tcW w:w="871" w:type="dxa"/>
            <w:vMerge w:val="restart"/>
            <w:shd w:val="clear" w:color="auto" w:fill="auto"/>
          </w:tcPr>
          <w:p w14:paraId="2C15B9C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918" w:type="dxa"/>
            <w:shd w:val="clear" w:color="auto" w:fill="auto"/>
          </w:tcPr>
          <w:p w14:paraId="5885AAC3" w14:textId="68A19BD4" w:rsidR="00E744A0" w:rsidRPr="00003E82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 w:rsidR="00003E82">
              <w:rPr>
                <w:sz w:val="20"/>
                <w:szCs w:val="20"/>
                <w:lang w:val="kk-KZ"/>
              </w:rPr>
              <w:t>Анализ конфигурации операционных систем</w:t>
            </w:r>
          </w:p>
        </w:tc>
        <w:tc>
          <w:tcPr>
            <w:tcW w:w="851" w:type="dxa"/>
            <w:shd w:val="clear" w:color="auto" w:fill="auto"/>
          </w:tcPr>
          <w:p w14:paraId="1AF4EB0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0E88258" w14:textId="6599BC46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12D06A8" w14:textId="77777777" w:rsidTr="008E7CBC">
        <w:tc>
          <w:tcPr>
            <w:tcW w:w="871" w:type="dxa"/>
            <w:vMerge/>
            <w:shd w:val="clear" w:color="auto" w:fill="auto"/>
          </w:tcPr>
          <w:p w14:paraId="6D5CAF6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7C2A6B7" w14:textId="61D2A21A" w:rsidR="00E744A0" w:rsidRPr="00003E82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43463A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 w:rsidRPr="0043463A">
              <w:rPr>
                <w:b/>
                <w:sz w:val="20"/>
                <w:szCs w:val="20"/>
              </w:rPr>
              <w:t>2.</w:t>
            </w:r>
            <w:r w:rsidR="00C3409C" w:rsidRPr="0043463A">
              <w:rPr>
                <w:sz w:val="20"/>
                <w:szCs w:val="20"/>
              </w:rPr>
              <w:t xml:space="preserve"> </w:t>
            </w:r>
            <w:r w:rsidR="00003E82">
              <w:rPr>
                <w:sz w:val="20"/>
                <w:szCs w:val="20"/>
                <w:lang w:val="kk-KZ"/>
              </w:rPr>
              <w:t xml:space="preserve">Исследование настройки </w:t>
            </w:r>
            <w:r w:rsidR="00003E82">
              <w:rPr>
                <w:sz w:val="20"/>
                <w:szCs w:val="20"/>
              </w:rPr>
              <w:t>учетных записей операционных систем</w:t>
            </w:r>
          </w:p>
        </w:tc>
        <w:tc>
          <w:tcPr>
            <w:tcW w:w="851" w:type="dxa"/>
            <w:shd w:val="clear" w:color="auto" w:fill="auto"/>
          </w:tcPr>
          <w:p w14:paraId="21828449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719BB23" w14:textId="574641D0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71511896" w14:textId="77777777" w:rsidTr="008E7CBC">
        <w:tc>
          <w:tcPr>
            <w:tcW w:w="871" w:type="dxa"/>
            <w:vMerge/>
            <w:shd w:val="clear" w:color="auto" w:fill="auto"/>
          </w:tcPr>
          <w:p w14:paraId="576525C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E685AAD" w14:textId="597B149D" w:rsidR="00E744A0" w:rsidRPr="00075506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>П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1</w:t>
            </w:r>
            <w:r w:rsidR="00075506" w:rsidRPr="00075506">
              <w:rPr>
                <w:bCs/>
                <w:sz w:val="20"/>
                <w:szCs w:val="20"/>
              </w:rPr>
              <w:t xml:space="preserve"> </w:t>
            </w:r>
            <w:r w:rsidR="00075506">
              <w:rPr>
                <w:bCs/>
                <w:sz w:val="20"/>
                <w:szCs w:val="20"/>
                <w:lang w:val="kk-KZ"/>
              </w:rPr>
              <w:t xml:space="preserve">на тему </w:t>
            </w:r>
            <w:r w:rsidR="00075506">
              <w:rPr>
                <w:bCs/>
                <w:sz w:val="20"/>
                <w:szCs w:val="20"/>
              </w:rPr>
              <w:t>«</w:t>
            </w:r>
            <w:r w:rsidR="00075506">
              <w:rPr>
                <w:bCs/>
                <w:sz w:val="20"/>
                <w:szCs w:val="20"/>
                <w:lang w:val="kk-KZ"/>
              </w:rPr>
              <w:t xml:space="preserve">Настройка учетных записей безопасности доступа к </w:t>
            </w:r>
            <w:r w:rsidR="00075506">
              <w:rPr>
                <w:bCs/>
                <w:sz w:val="20"/>
                <w:szCs w:val="20"/>
                <w:lang w:val="en-US"/>
              </w:rPr>
              <w:t>Windows</w:t>
            </w:r>
            <w:r w:rsidR="00075506" w:rsidRPr="0097402F">
              <w:rPr>
                <w:bCs/>
                <w:sz w:val="20"/>
                <w:szCs w:val="20"/>
              </w:rPr>
              <w:t xml:space="preserve"> 11</w:t>
            </w:r>
            <w:r w:rsidR="00075506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646B8EF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D578334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17B5248" w14:textId="77777777" w:rsidTr="008E7CBC">
        <w:tc>
          <w:tcPr>
            <w:tcW w:w="871" w:type="dxa"/>
            <w:vMerge w:val="restart"/>
            <w:shd w:val="clear" w:color="auto" w:fill="auto"/>
          </w:tcPr>
          <w:p w14:paraId="4F29234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918" w:type="dxa"/>
            <w:shd w:val="clear" w:color="auto" w:fill="auto"/>
          </w:tcPr>
          <w:p w14:paraId="783A830D" w14:textId="260CF0B5" w:rsidR="00E744A0" w:rsidRPr="001C01B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43463A" w:rsidRPr="0043463A">
              <w:rPr>
                <w:sz w:val="20"/>
                <w:szCs w:val="20"/>
                <w:lang w:val="kk-KZ"/>
              </w:rPr>
              <w:t xml:space="preserve">Изучение основ администрирование </w:t>
            </w:r>
            <w:r w:rsidR="0043463A" w:rsidRPr="0043463A">
              <w:rPr>
                <w:sz w:val="20"/>
                <w:szCs w:val="20"/>
                <w:lang w:val="en-US"/>
              </w:rPr>
              <w:t>Windows</w:t>
            </w:r>
            <w:r w:rsidR="0043463A" w:rsidRPr="001C01B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77C26F0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92A2932" w14:textId="7785AB7D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D013BBB" w14:textId="77777777" w:rsidTr="008E7CBC">
        <w:tc>
          <w:tcPr>
            <w:tcW w:w="871" w:type="dxa"/>
            <w:vMerge/>
            <w:shd w:val="clear" w:color="auto" w:fill="auto"/>
          </w:tcPr>
          <w:p w14:paraId="53107C61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A80887B" w14:textId="30ED98D5" w:rsidR="00E744A0" w:rsidRPr="001A07D2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3.</w:t>
            </w:r>
            <w:r w:rsidR="0043463A">
              <w:rPr>
                <w:sz w:val="20"/>
                <w:szCs w:val="20"/>
                <w:lang w:val="kk-KZ"/>
              </w:rPr>
              <w:t xml:space="preserve"> </w:t>
            </w:r>
            <w:r w:rsidR="0043463A">
              <w:rPr>
                <w:sz w:val="20"/>
                <w:szCs w:val="20"/>
              </w:rPr>
              <w:t>Настройка</w:t>
            </w:r>
            <w:r w:rsidR="001A07D2">
              <w:rPr>
                <w:sz w:val="20"/>
                <w:szCs w:val="20"/>
              </w:rPr>
              <w:t xml:space="preserve"> системных служб и процессов</w:t>
            </w:r>
            <w:r w:rsidR="0043463A">
              <w:rPr>
                <w:sz w:val="20"/>
                <w:szCs w:val="20"/>
              </w:rPr>
              <w:t xml:space="preserve"> </w:t>
            </w:r>
            <w:r w:rsidR="0043463A">
              <w:rPr>
                <w:sz w:val="20"/>
                <w:szCs w:val="20"/>
                <w:lang w:val="en-US"/>
              </w:rPr>
              <w:t>Windows</w:t>
            </w:r>
            <w:r w:rsidR="0043463A" w:rsidRPr="001A07D2">
              <w:rPr>
                <w:sz w:val="20"/>
                <w:szCs w:val="20"/>
              </w:rPr>
              <w:t xml:space="preserve"> 10/11</w:t>
            </w:r>
          </w:p>
        </w:tc>
        <w:tc>
          <w:tcPr>
            <w:tcW w:w="851" w:type="dxa"/>
            <w:shd w:val="clear" w:color="auto" w:fill="auto"/>
          </w:tcPr>
          <w:p w14:paraId="70009818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1D7C083" w14:textId="75CA5BDF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6381CD77" w14:textId="77777777" w:rsidTr="008E7CBC">
        <w:tc>
          <w:tcPr>
            <w:tcW w:w="871" w:type="dxa"/>
            <w:vMerge/>
            <w:shd w:val="clear" w:color="auto" w:fill="auto"/>
          </w:tcPr>
          <w:p w14:paraId="235D3C1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AD813CE" w14:textId="34B578F2" w:rsidR="00E744A0" w:rsidRPr="0097402F" w:rsidRDefault="00C3409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</w:t>
            </w:r>
            <w:r w:rsidR="00075506">
              <w:rPr>
                <w:b/>
                <w:sz w:val="20"/>
                <w:szCs w:val="20"/>
              </w:rPr>
              <w:t>П 2</w:t>
            </w:r>
            <w:r>
              <w:rPr>
                <w:b/>
                <w:sz w:val="20"/>
                <w:szCs w:val="20"/>
              </w:rPr>
              <w:t>.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="00075506" w:rsidRPr="00075506">
              <w:rPr>
                <w:bCs/>
                <w:sz w:val="20"/>
                <w:szCs w:val="20"/>
              </w:rPr>
              <w:t>Прием СРО 1</w:t>
            </w:r>
            <w:r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851" w:type="dxa"/>
            <w:shd w:val="clear" w:color="auto" w:fill="auto"/>
          </w:tcPr>
          <w:p w14:paraId="5E7C958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C8272FA" w14:textId="2509BFF9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E744A0" w14:paraId="12F007AA" w14:textId="77777777" w:rsidTr="008E7CBC">
        <w:tc>
          <w:tcPr>
            <w:tcW w:w="871" w:type="dxa"/>
            <w:vMerge w:val="restart"/>
            <w:shd w:val="clear" w:color="auto" w:fill="auto"/>
          </w:tcPr>
          <w:p w14:paraId="05B436C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918" w:type="dxa"/>
            <w:shd w:val="clear" w:color="auto" w:fill="auto"/>
          </w:tcPr>
          <w:p w14:paraId="6DA572DC" w14:textId="2B13E142" w:rsidR="00E744A0" w:rsidRPr="001A07D2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Настройка </w:t>
            </w:r>
            <w:r w:rsidR="001A07D2">
              <w:rPr>
                <w:sz w:val="20"/>
                <w:szCs w:val="20"/>
                <w:lang w:val="kk-KZ"/>
              </w:rPr>
              <w:t>управления дисками в</w:t>
            </w:r>
            <w:r w:rsidR="0097402F" w:rsidRPr="0097402F">
              <w:rPr>
                <w:sz w:val="20"/>
                <w:szCs w:val="20"/>
                <w:lang w:val="kk-KZ"/>
              </w:rPr>
              <w:t xml:space="preserve"> </w:t>
            </w:r>
            <w:r w:rsidR="0097402F" w:rsidRPr="0097402F">
              <w:rPr>
                <w:sz w:val="20"/>
                <w:szCs w:val="20"/>
                <w:lang w:val="en-US"/>
              </w:rPr>
              <w:t>Windows</w:t>
            </w:r>
            <w:r w:rsidR="0097402F" w:rsidRPr="001A07D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7F345F9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17437BC6" w14:textId="58D91DF9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6EEFE572" w14:textId="77777777" w:rsidTr="008E7CBC">
        <w:tc>
          <w:tcPr>
            <w:tcW w:w="871" w:type="dxa"/>
            <w:vMerge/>
            <w:shd w:val="clear" w:color="auto" w:fill="auto"/>
          </w:tcPr>
          <w:p w14:paraId="1D62C91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1C96A5E" w14:textId="27EF86D2" w:rsidR="00E744A0" w:rsidRPr="001A07D2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4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1A07D2">
              <w:rPr>
                <w:sz w:val="20"/>
                <w:szCs w:val="20"/>
                <w:lang w:val="kk-KZ"/>
              </w:rPr>
              <w:t xml:space="preserve">Создание логических разделов дисков в </w:t>
            </w:r>
            <w:r w:rsidR="001A07D2">
              <w:rPr>
                <w:sz w:val="20"/>
                <w:szCs w:val="20"/>
                <w:lang w:val="en-US"/>
              </w:rPr>
              <w:t>Windows</w:t>
            </w:r>
            <w:r w:rsidR="001A07D2" w:rsidRPr="001A07D2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57029162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1890328C" w14:textId="02167DB7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15EE7188" w14:textId="77777777" w:rsidTr="008E7CBC">
        <w:tc>
          <w:tcPr>
            <w:tcW w:w="871" w:type="dxa"/>
            <w:vMerge/>
            <w:shd w:val="clear" w:color="auto" w:fill="auto"/>
          </w:tcPr>
          <w:p w14:paraId="0442364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B294956" w14:textId="4F3B105C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075506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51" w:type="dxa"/>
            <w:shd w:val="clear" w:color="auto" w:fill="auto"/>
          </w:tcPr>
          <w:p w14:paraId="79EF58A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E282A5F" w14:textId="33E1892F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047A33EA" w14:textId="77777777" w:rsidTr="008E7CBC">
        <w:tc>
          <w:tcPr>
            <w:tcW w:w="871" w:type="dxa"/>
            <w:vMerge w:val="restart"/>
            <w:shd w:val="clear" w:color="auto" w:fill="auto"/>
          </w:tcPr>
          <w:p w14:paraId="77861AF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918" w:type="dxa"/>
            <w:shd w:val="clear" w:color="auto" w:fill="auto"/>
          </w:tcPr>
          <w:p w14:paraId="6EC638AB" w14:textId="31CE37AF" w:rsidR="00E744A0" w:rsidRPr="00492D73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Анализ </w:t>
            </w:r>
            <w:r w:rsidR="00FB5F07" w:rsidRPr="00492D73">
              <w:rPr>
                <w:sz w:val="20"/>
                <w:szCs w:val="20"/>
                <w:lang w:val="en-US"/>
              </w:rPr>
              <w:t>NTFS</w:t>
            </w:r>
            <w:r w:rsidR="00FB5F07" w:rsidRPr="00492D73">
              <w:rPr>
                <w:sz w:val="20"/>
                <w:szCs w:val="20"/>
              </w:rPr>
              <w:t xml:space="preserve">, </w:t>
            </w:r>
            <w:r w:rsidR="00FB5F07" w:rsidRPr="00492D73">
              <w:rPr>
                <w:sz w:val="20"/>
                <w:szCs w:val="20"/>
                <w:lang w:val="en-US"/>
              </w:rPr>
              <w:t>FAT</w:t>
            </w:r>
            <w:r w:rsidR="00FB5F07" w:rsidRPr="00492D73">
              <w:rPr>
                <w:sz w:val="20"/>
                <w:szCs w:val="20"/>
              </w:rPr>
              <w:t xml:space="preserve"> </w:t>
            </w:r>
            <w:r w:rsidR="00FB5F07" w:rsidRPr="00492D73">
              <w:rPr>
                <w:sz w:val="20"/>
                <w:szCs w:val="20"/>
                <w:lang w:val="kk-KZ"/>
              </w:rPr>
              <w:t xml:space="preserve">файловых систем </w:t>
            </w:r>
            <w:r w:rsidR="00492D73" w:rsidRPr="00492D73">
              <w:rPr>
                <w:sz w:val="20"/>
                <w:szCs w:val="20"/>
                <w:lang w:val="en-US"/>
              </w:rPr>
              <w:t>Windows</w:t>
            </w:r>
            <w:r w:rsidR="00492D73" w:rsidRPr="00492D73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4578F38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C23622D" w14:textId="2187989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D27AE4B" w14:textId="77777777" w:rsidTr="008E7CBC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5F264A22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5AF6E80C" w14:textId="430855BE" w:rsidR="00E744A0" w:rsidRPr="00291849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5.</w:t>
            </w:r>
            <w:r w:rsidR="00C3409C">
              <w:rPr>
                <w:color w:val="FF0000"/>
                <w:sz w:val="20"/>
                <w:szCs w:val="20"/>
              </w:rPr>
              <w:t xml:space="preserve"> </w:t>
            </w:r>
            <w:r w:rsidR="00291849" w:rsidRPr="00291849">
              <w:rPr>
                <w:sz w:val="20"/>
                <w:szCs w:val="20"/>
                <w:lang w:val="kk-KZ"/>
              </w:rPr>
              <w:t xml:space="preserve">Управление ресурсами в ОС </w:t>
            </w:r>
            <w:r w:rsidR="00291849" w:rsidRPr="00291849">
              <w:rPr>
                <w:sz w:val="20"/>
                <w:szCs w:val="20"/>
                <w:lang w:val="en-US"/>
              </w:rPr>
              <w:t>Windows</w:t>
            </w:r>
          </w:p>
        </w:tc>
        <w:tc>
          <w:tcPr>
            <w:tcW w:w="851" w:type="dxa"/>
            <w:shd w:val="clear" w:color="auto" w:fill="auto"/>
          </w:tcPr>
          <w:p w14:paraId="4D30EB3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8BBF15F" w14:textId="6E58904A" w:rsidR="00E744A0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52882F68" w14:textId="77777777" w:rsidTr="008E7CBC">
        <w:trPr>
          <w:trHeight w:val="251"/>
        </w:trPr>
        <w:tc>
          <w:tcPr>
            <w:tcW w:w="871" w:type="dxa"/>
            <w:vMerge/>
            <w:shd w:val="clear" w:color="auto" w:fill="auto"/>
          </w:tcPr>
          <w:p w14:paraId="4656327C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3DBA492" w14:textId="22E19470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Консультация по выполнению СРО 2</w:t>
            </w:r>
            <w:r w:rsidR="00075506">
              <w:rPr>
                <w:sz w:val="20"/>
                <w:szCs w:val="20"/>
              </w:rPr>
              <w:t xml:space="preserve"> на тему «</w:t>
            </w:r>
            <w:r w:rsidR="00075506" w:rsidRPr="0053067E">
              <w:rPr>
                <w:sz w:val="20"/>
                <w:szCs w:val="20"/>
                <w:lang w:val="kk-KZ"/>
              </w:rPr>
              <w:t xml:space="preserve">Настройка брандмауэров в ОС </w:t>
            </w:r>
            <w:r w:rsidR="00075506" w:rsidRPr="0053067E">
              <w:rPr>
                <w:sz w:val="20"/>
                <w:szCs w:val="20"/>
                <w:lang w:val="en-US"/>
              </w:rPr>
              <w:t>Windows</w:t>
            </w:r>
            <w:r w:rsidR="00075506" w:rsidRPr="0053067E">
              <w:rPr>
                <w:sz w:val="20"/>
                <w:szCs w:val="20"/>
              </w:rPr>
              <w:t xml:space="preserve"> 11</w:t>
            </w:r>
            <w:r w:rsidR="00075506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C4579F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064B533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162298F8" w14:textId="77777777" w:rsidTr="008E7CBC">
        <w:tc>
          <w:tcPr>
            <w:tcW w:w="10490" w:type="dxa"/>
            <w:gridSpan w:val="4"/>
            <w:shd w:val="clear" w:color="auto" w:fill="auto"/>
          </w:tcPr>
          <w:p w14:paraId="4D8F865E" w14:textId="7F5E6DA6" w:rsidR="00E744A0" w:rsidRPr="00313A55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13A55">
              <w:rPr>
                <w:b/>
                <w:sz w:val="20"/>
                <w:szCs w:val="20"/>
                <w:lang w:val="kk-KZ"/>
              </w:rPr>
              <w:t xml:space="preserve">Параметры ОС </w:t>
            </w:r>
            <w:r w:rsidR="00313A55">
              <w:rPr>
                <w:b/>
                <w:sz w:val="20"/>
                <w:szCs w:val="20"/>
                <w:lang w:val="en-US"/>
              </w:rPr>
              <w:t>Windows</w:t>
            </w:r>
            <w:r w:rsidR="00313A55" w:rsidRPr="00313A55">
              <w:rPr>
                <w:b/>
                <w:sz w:val="20"/>
                <w:szCs w:val="20"/>
              </w:rPr>
              <w:t xml:space="preserve"> 11 </w:t>
            </w:r>
            <w:r w:rsidR="00313A55">
              <w:rPr>
                <w:b/>
                <w:sz w:val="20"/>
                <w:szCs w:val="20"/>
                <w:lang w:val="kk-KZ"/>
              </w:rPr>
              <w:t xml:space="preserve">и </w:t>
            </w:r>
            <w:r w:rsidR="00313A55">
              <w:rPr>
                <w:b/>
                <w:sz w:val="20"/>
                <w:szCs w:val="20"/>
                <w:lang w:val="en-US"/>
              </w:rPr>
              <w:t>Linux</w:t>
            </w:r>
          </w:p>
        </w:tc>
      </w:tr>
      <w:tr w:rsidR="00E744A0" w14:paraId="73A0817E" w14:textId="77777777" w:rsidTr="008E7CBC">
        <w:tc>
          <w:tcPr>
            <w:tcW w:w="871" w:type="dxa"/>
            <w:vMerge w:val="restart"/>
            <w:shd w:val="clear" w:color="auto" w:fill="auto"/>
          </w:tcPr>
          <w:p w14:paraId="48532D3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918" w:type="dxa"/>
            <w:shd w:val="clear" w:color="auto" w:fill="auto"/>
          </w:tcPr>
          <w:p w14:paraId="39FBAAD8" w14:textId="734E6E12" w:rsidR="00E744A0" w:rsidRPr="000375C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sz w:val="20"/>
                <w:szCs w:val="20"/>
                <w:lang w:val="kk-KZ"/>
              </w:rPr>
              <w:t xml:space="preserve">Управление и настройка резервных копий ОС </w:t>
            </w:r>
            <w:r w:rsidR="000375C4" w:rsidRPr="000375C4">
              <w:rPr>
                <w:sz w:val="20"/>
                <w:szCs w:val="20"/>
                <w:lang w:val="en-US"/>
              </w:rPr>
              <w:t>Windows</w:t>
            </w:r>
            <w:r w:rsidR="000375C4" w:rsidRPr="000375C4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06D5FBF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A2FB786" w14:textId="54CC1523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873FD7E" w14:textId="77777777" w:rsidTr="008E7CBC">
        <w:tc>
          <w:tcPr>
            <w:tcW w:w="871" w:type="dxa"/>
            <w:vMerge/>
            <w:shd w:val="clear" w:color="auto" w:fill="auto"/>
          </w:tcPr>
          <w:p w14:paraId="6F94BB9A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7EDF476" w14:textId="0FEC3232" w:rsidR="00E744A0" w:rsidRPr="001C01B2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6.</w:t>
            </w:r>
            <w:r w:rsidR="00C3409C">
              <w:rPr>
                <w:b/>
                <w:sz w:val="20"/>
                <w:szCs w:val="20"/>
                <w:lang w:val="kk-KZ"/>
              </w:rPr>
              <w:t xml:space="preserve"> </w:t>
            </w:r>
            <w:r w:rsidR="000375C4" w:rsidRPr="000375C4">
              <w:rPr>
                <w:bCs/>
                <w:sz w:val="20"/>
                <w:szCs w:val="20"/>
              </w:rPr>
              <w:t>Восстановление работоспособности ОС Windows</w:t>
            </w:r>
            <w:r w:rsidR="000375C4" w:rsidRPr="001C01B2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3EC833E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217BE103" w14:textId="56A44AE9" w:rsidR="00E744A0" w:rsidRP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744A0" w14:paraId="7E12D356" w14:textId="77777777" w:rsidTr="008E7CBC">
        <w:tc>
          <w:tcPr>
            <w:tcW w:w="871" w:type="dxa"/>
            <w:vMerge w:val="restart"/>
            <w:shd w:val="clear" w:color="auto" w:fill="auto"/>
          </w:tcPr>
          <w:p w14:paraId="686DA6B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918" w:type="dxa"/>
            <w:shd w:val="clear" w:color="auto" w:fill="auto"/>
          </w:tcPr>
          <w:p w14:paraId="51A1B896" w14:textId="41485B87" w:rsidR="00E744A0" w:rsidRPr="009524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</w:rPr>
              <w:t xml:space="preserve">Управление и настройка списков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443320D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880BE56" w14:textId="0E2A09EC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2B3F0259" w14:textId="77777777" w:rsidTr="008E7CBC">
        <w:tc>
          <w:tcPr>
            <w:tcW w:w="871" w:type="dxa"/>
            <w:vMerge/>
            <w:shd w:val="clear" w:color="auto" w:fill="auto"/>
          </w:tcPr>
          <w:p w14:paraId="3342923D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BF0FBB7" w14:textId="36BE657E" w:rsidR="00E744A0" w:rsidRPr="0095243E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95243E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 w:rsidRPr="0095243E">
              <w:rPr>
                <w:b/>
                <w:sz w:val="20"/>
                <w:szCs w:val="20"/>
              </w:rPr>
              <w:t>7.</w:t>
            </w:r>
            <w:r w:rsidR="00C3409C" w:rsidRPr="0095243E">
              <w:rPr>
                <w:sz w:val="20"/>
                <w:szCs w:val="20"/>
                <w:lang w:val="kk-KZ"/>
              </w:rPr>
              <w:t xml:space="preserve"> </w:t>
            </w:r>
            <w:r w:rsidR="0095243E" w:rsidRPr="0095243E">
              <w:rPr>
                <w:sz w:val="20"/>
                <w:szCs w:val="20"/>
                <w:lang w:val="kk-KZ"/>
              </w:rPr>
              <w:t xml:space="preserve">Создание списка контроля доступа в </w:t>
            </w:r>
            <w:r w:rsidR="0095243E" w:rsidRPr="0095243E">
              <w:rPr>
                <w:sz w:val="20"/>
                <w:szCs w:val="20"/>
                <w:lang w:val="en-US"/>
              </w:rPr>
              <w:t>Windows</w:t>
            </w:r>
            <w:r w:rsidR="0095243E" w:rsidRPr="0095243E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851" w:type="dxa"/>
            <w:shd w:val="clear" w:color="auto" w:fill="auto"/>
          </w:tcPr>
          <w:p w14:paraId="06F54EE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BDFFECF" w14:textId="1D061422" w:rsidR="00E744A0" w:rsidRP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E744A0" w14:paraId="0BDD9595" w14:textId="77777777" w:rsidTr="008E7CBC">
        <w:tc>
          <w:tcPr>
            <w:tcW w:w="871" w:type="dxa"/>
            <w:vMerge/>
            <w:shd w:val="clear" w:color="auto" w:fill="auto"/>
          </w:tcPr>
          <w:p w14:paraId="2B49DE2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BDD8059" w14:textId="50C1D2BC" w:rsidR="00E744A0" w:rsidRDefault="00C3409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ОП</w:t>
            </w:r>
            <w:r w:rsidR="00075506">
              <w:rPr>
                <w:b/>
                <w:sz w:val="20"/>
                <w:szCs w:val="20"/>
              </w:rPr>
              <w:t xml:space="preserve"> 5</w:t>
            </w:r>
            <w:r>
              <w:rPr>
                <w:sz w:val="20"/>
                <w:szCs w:val="20"/>
              </w:rPr>
              <w:t>. Прием СРО 2</w:t>
            </w:r>
          </w:p>
        </w:tc>
        <w:tc>
          <w:tcPr>
            <w:tcW w:w="851" w:type="dxa"/>
            <w:shd w:val="clear" w:color="auto" w:fill="auto"/>
          </w:tcPr>
          <w:p w14:paraId="0B91B6EB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0230E04" w14:textId="46DC0EDC" w:rsidR="00E744A0" w:rsidRPr="00075506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5CBE4D35" w14:textId="77777777" w:rsidTr="008E7CBC">
        <w:tc>
          <w:tcPr>
            <w:tcW w:w="9640" w:type="dxa"/>
            <w:gridSpan w:val="3"/>
            <w:shd w:val="clear" w:color="auto" w:fill="auto"/>
          </w:tcPr>
          <w:p w14:paraId="4EC03EC8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850" w:type="dxa"/>
            <w:shd w:val="clear" w:color="auto" w:fill="auto"/>
          </w:tcPr>
          <w:p w14:paraId="40356DB3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E744A0" w14:paraId="06DB485D" w14:textId="77777777" w:rsidTr="008E7CBC">
        <w:tc>
          <w:tcPr>
            <w:tcW w:w="871" w:type="dxa"/>
            <w:vMerge w:val="restart"/>
            <w:shd w:val="clear" w:color="auto" w:fill="auto"/>
          </w:tcPr>
          <w:p w14:paraId="0BA4DAA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7918" w:type="dxa"/>
            <w:shd w:val="clear" w:color="auto" w:fill="auto"/>
          </w:tcPr>
          <w:p w14:paraId="4E64D777" w14:textId="314FD089" w:rsidR="00E744A0" w:rsidRPr="00422DD4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Изучение основ безопасности 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0DAABCD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6A1A1D19" w14:textId="0332F2B4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3277BF7F" w14:textId="77777777" w:rsidTr="008E7CBC">
        <w:tc>
          <w:tcPr>
            <w:tcW w:w="871" w:type="dxa"/>
            <w:vMerge/>
            <w:shd w:val="clear" w:color="auto" w:fill="auto"/>
          </w:tcPr>
          <w:p w14:paraId="2573CA10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661B9D14" w14:textId="6E724862" w:rsidR="00E744A0" w:rsidRPr="00422DD4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422DD4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 w:rsidRPr="00422DD4">
              <w:rPr>
                <w:b/>
                <w:sz w:val="20"/>
                <w:szCs w:val="20"/>
              </w:rPr>
              <w:t>8.</w:t>
            </w:r>
            <w:r w:rsidR="00C3409C" w:rsidRPr="00422DD4">
              <w:rPr>
                <w:sz w:val="20"/>
                <w:szCs w:val="20"/>
                <w:lang w:val="kk-KZ"/>
              </w:rPr>
              <w:t xml:space="preserve"> </w:t>
            </w:r>
            <w:r w:rsidR="00422DD4" w:rsidRPr="00422DD4">
              <w:rPr>
                <w:sz w:val="20"/>
                <w:szCs w:val="20"/>
              </w:rPr>
              <w:t xml:space="preserve">Настройка параметров ОС </w:t>
            </w:r>
            <w:r w:rsidR="00422DD4" w:rsidRPr="00422DD4">
              <w:rPr>
                <w:sz w:val="20"/>
                <w:szCs w:val="20"/>
                <w:lang w:val="en-US"/>
              </w:rPr>
              <w:t>Linux</w:t>
            </w:r>
            <w:r w:rsidR="00422DD4" w:rsidRPr="00422DD4">
              <w:rPr>
                <w:sz w:val="20"/>
                <w:szCs w:val="20"/>
              </w:rPr>
              <w:t xml:space="preserve"> </w:t>
            </w:r>
            <w:r w:rsidR="00422DD4" w:rsidRPr="00422DD4">
              <w:rPr>
                <w:sz w:val="20"/>
                <w:szCs w:val="20"/>
                <w:lang w:val="kk-KZ"/>
              </w:rPr>
              <w:t xml:space="preserve">в </w:t>
            </w:r>
            <w:r w:rsidR="00422DD4" w:rsidRPr="00422DD4">
              <w:rPr>
                <w:sz w:val="20"/>
                <w:szCs w:val="20"/>
              </w:rPr>
              <w:t>командной строке</w:t>
            </w:r>
          </w:p>
        </w:tc>
        <w:tc>
          <w:tcPr>
            <w:tcW w:w="851" w:type="dxa"/>
            <w:shd w:val="clear" w:color="auto" w:fill="auto"/>
          </w:tcPr>
          <w:p w14:paraId="4C65FD3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7FB088A9" w14:textId="63CB2069" w:rsidR="00E744A0" w:rsidRPr="00D901F3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1A5D6C28" w14:textId="77777777" w:rsidTr="008E7CBC">
        <w:tc>
          <w:tcPr>
            <w:tcW w:w="871" w:type="dxa"/>
            <w:vMerge/>
            <w:shd w:val="clear" w:color="auto" w:fill="auto"/>
          </w:tcPr>
          <w:p w14:paraId="36FA279B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5CE2F30" w14:textId="2E74837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</w:t>
            </w:r>
            <w:r>
              <w:rPr>
                <w:b/>
                <w:sz w:val="20"/>
                <w:szCs w:val="20"/>
              </w:rPr>
              <w:t>П</w:t>
            </w:r>
            <w:r w:rsidR="00075506">
              <w:rPr>
                <w:b/>
                <w:sz w:val="20"/>
                <w:szCs w:val="20"/>
              </w:rPr>
              <w:t xml:space="preserve"> 6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Консультации по выполнению </w:t>
            </w:r>
            <w:r>
              <w:rPr>
                <w:bCs/>
                <w:sz w:val="20"/>
                <w:szCs w:val="20"/>
              </w:rPr>
              <w:t>СРО 3</w:t>
            </w:r>
            <w:r>
              <w:rPr>
                <w:sz w:val="20"/>
                <w:szCs w:val="20"/>
              </w:rPr>
              <w:t xml:space="preserve"> </w:t>
            </w:r>
            <w:r w:rsidR="00075506">
              <w:rPr>
                <w:sz w:val="20"/>
                <w:szCs w:val="20"/>
              </w:rPr>
              <w:t>на тему «</w:t>
            </w:r>
            <w:r w:rsidR="00075506" w:rsidRPr="00940EA1">
              <w:rPr>
                <w:sz w:val="20"/>
                <w:szCs w:val="20"/>
                <w:lang w:val="kk-KZ"/>
              </w:rPr>
              <w:t xml:space="preserve">Настройка расширенных параметров доступа к системе </w:t>
            </w:r>
            <w:r w:rsidR="00075506" w:rsidRPr="00940EA1">
              <w:rPr>
                <w:sz w:val="20"/>
                <w:szCs w:val="20"/>
              </w:rPr>
              <w:t xml:space="preserve">ОС </w:t>
            </w:r>
            <w:r w:rsidR="00075506" w:rsidRPr="00940EA1">
              <w:rPr>
                <w:sz w:val="20"/>
                <w:szCs w:val="20"/>
                <w:lang w:val="en-US"/>
              </w:rPr>
              <w:t>Linux</w:t>
            </w:r>
            <w:r w:rsidR="00075506">
              <w:rPr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41F52206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2714F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19970FA1" w14:textId="77777777" w:rsidTr="008E7CBC">
        <w:tc>
          <w:tcPr>
            <w:tcW w:w="871" w:type="dxa"/>
            <w:vMerge w:val="restart"/>
            <w:shd w:val="clear" w:color="auto" w:fill="auto"/>
          </w:tcPr>
          <w:p w14:paraId="0D0AF534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7918" w:type="dxa"/>
            <w:shd w:val="clear" w:color="auto" w:fill="auto"/>
          </w:tcPr>
          <w:p w14:paraId="786D87FB" w14:textId="58FA0CA4" w:rsidR="00E744A0" w:rsidRPr="0075423E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 w:rsidR="00075506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75423E">
              <w:rPr>
                <w:sz w:val="20"/>
                <w:szCs w:val="20"/>
                <w:lang w:val="kk-KZ"/>
              </w:rPr>
              <w:t xml:space="preserve">Управление сетевыми устройствами в </w:t>
            </w:r>
            <w:r w:rsidR="0075423E" w:rsidRPr="0075423E">
              <w:rPr>
                <w:sz w:val="20"/>
                <w:szCs w:val="20"/>
                <w:lang w:val="en-US"/>
              </w:rPr>
              <w:t>Windows</w:t>
            </w:r>
            <w:r w:rsidR="0075423E" w:rsidRPr="0075423E">
              <w:rPr>
                <w:sz w:val="20"/>
                <w:szCs w:val="20"/>
              </w:rPr>
              <w:t xml:space="preserve"> 11, </w:t>
            </w:r>
            <w:r w:rsidR="0075423E" w:rsidRPr="0075423E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D069BF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199852F" w14:textId="0B8CE006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24DD2973" w14:textId="77777777" w:rsidTr="008E7CBC">
        <w:tc>
          <w:tcPr>
            <w:tcW w:w="871" w:type="dxa"/>
            <w:vMerge/>
            <w:shd w:val="clear" w:color="auto" w:fill="auto"/>
          </w:tcPr>
          <w:p w14:paraId="533F45C4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D644579" w14:textId="516CE0D4" w:rsidR="00E744A0" w:rsidRPr="008C045C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3409C">
              <w:rPr>
                <w:b/>
                <w:sz w:val="20"/>
                <w:szCs w:val="20"/>
              </w:rPr>
              <w:t>9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75423E" w:rsidRPr="008C045C">
              <w:rPr>
                <w:sz w:val="20"/>
                <w:szCs w:val="20"/>
                <w:lang w:val="kk-KZ"/>
              </w:rPr>
              <w:t xml:space="preserve">Настройка </w:t>
            </w:r>
            <w:r w:rsidR="008C045C" w:rsidRPr="008C045C">
              <w:rPr>
                <w:sz w:val="20"/>
                <w:szCs w:val="20"/>
                <w:lang w:val="kk-KZ"/>
              </w:rPr>
              <w:t xml:space="preserve">сетевых адресов в </w:t>
            </w:r>
            <w:r w:rsidR="008C045C" w:rsidRPr="008C045C">
              <w:rPr>
                <w:sz w:val="20"/>
                <w:szCs w:val="20"/>
                <w:lang w:val="en-US"/>
              </w:rPr>
              <w:t>Windows</w:t>
            </w:r>
            <w:r w:rsidR="008C045C" w:rsidRPr="008C045C">
              <w:rPr>
                <w:sz w:val="20"/>
                <w:szCs w:val="20"/>
              </w:rPr>
              <w:t xml:space="preserve"> 11, </w:t>
            </w:r>
            <w:r w:rsidR="008C045C" w:rsidRPr="008C045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ACA018E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42AA932E" w14:textId="3A2BC6BB" w:rsidR="00E744A0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766EED30" w14:textId="77777777" w:rsidTr="008E7CBC">
        <w:tc>
          <w:tcPr>
            <w:tcW w:w="871" w:type="dxa"/>
            <w:vMerge w:val="restart"/>
            <w:shd w:val="clear" w:color="auto" w:fill="auto"/>
          </w:tcPr>
          <w:p w14:paraId="52664B0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918" w:type="dxa"/>
            <w:shd w:val="clear" w:color="auto" w:fill="auto"/>
          </w:tcPr>
          <w:p w14:paraId="3959E50D" w14:textId="62B29B0D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940EA1">
              <w:rPr>
                <w:b/>
                <w:sz w:val="20"/>
                <w:szCs w:val="20"/>
              </w:rPr>
              <w:t>Л</w:t>
            </w:r>
            <w:r w:rsidRPr="00940EA1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1C01B2">
              <w:rPr>
                <w:b/>
                <w:sz w:val="20"/>
                <w:szCs w:val="20"/>
              </w:rPr>
              <w:t>10.</w:t>
            </w:r>
            <w:r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Управление параметрами доступа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8B4E77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5F205522" w14:textId="25304612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744761C" w14:textId="77777777" w:rsidTr="008E7CBC">
        <w:tc>
          <w:tcPr>
            <w:tcW w:w="871" w:type="dxa"/>
            <w:vMerge/>
            <w:shd w:val="clear" w:color="auto" w:fill="auto"/>
          </w:tcPr>
          <w:p w14:paraId="188E4399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4C4137C" w14:textId="17EB6CD8" w:rsidR="00E744A0" w:rsidRPr="00940EA1" w:rsidRDefault="00075506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940EA1">
              <w:rPr>
                <w:b/>
                <w:sz w:val="20"/>
                <w:szCs w:val="20"/>
              </w:rPr>
              <w:t>З 10.</w:t>
            </w:r>
            <w:r w:rsidR="00C3409C"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 xml:space="preserve">Создание учетных записей в ОС </w:t>
            </w:r>
            <w:r w:rsidR="00940EA1" w:rsidRPr="00940EA1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12C39CA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8B1C7A2" w14:textId="47FCDD4E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499DF7DD" w14:textId="77777777" w:rsidTr="008E7CBC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6873C4FF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3C5946A6" w14:textId="2220B799" w:rsidR="00E744A0" w:rsidRDefault="00C3409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О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075506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 xml:space="preserve">Прием </w:t>
            </w:r>
            <w:r>
              <w:rPr>
                <w:bCs/>
                <w:sz w:val="20"/>
                <w:szCs w:val="20"/>
              </w:rPr>
              <w:t>СРО 3</w:t>
            </w:r>
          </w:p>
        </w:tc>
        <w:tc>
          <w:tcPr>
            <w:tcW w:w="851" w:type="dxa"/>
            <w:shd w:val="clear" w:color="auto" w:fill="auto"/>
          </w:tcPr>
          <w:p w14:paraId="47F82A3E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679617F" w14:textId="3EB318BE" w:rsidR="00E744A0" w:rsidRPr="00D901F3" w:rsidRDefault="00D901F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901F3">
              <w:rPr>
                <w:bCs/>
                <w:sz w:val="20"/>
                <w:szCs w:val="20"/>
              </w:rPr>
              <w:t>25</w:t>
            </w:r>
          </w:p>
        </w:tc>
      </w:tr>
      <w:tr w:rsidR="00E744A0" w14:paraId="02CB863E" w14:textId="77777777" w:rsidTr="008E7CBC">
        <w:tc>
          <w:tcPr>
            <w:tcW w:w="10490" w:type="dxa"/>
            <w:gridSpan w:val="4"/>
            <w:shd w:val="clear" w:color="auto" w:fill="auto"/>
          </w:tcPr>
          <w:p w14:paraId="4C3AB200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  <w:lang w:val="kk-KZ"/>
              </w:rPr>
              <w:t>Большие модели нейронных сетей</w:t>
            </w:r>
          </w:p>
        </w:tc>
      </w:tr>
      <w:tr w:rsidR="00E744A0" w14:paraId="66F2407C" w14:textId="77777777" w:rsidTr="008E7CBC">
        <w:tc>
          <w:tcPr>
            <w:tcW w:w="871" w:type="dxa"/>
            <w:vMerge w:val="restart"/>
            <w:shd w:val="clear" w:color="auto" w:fill="auto"/>
          </w:tcPr>
          <w:p w14:paraId="54E99CA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7918" w:type="dxa"/>
            <w:shd w:val="clear" w:color="auto" w:fill="auto"/>
          </w:tcPr>
          <w:p w14:paraId="212B0830" w14:textId="0546C230" w:rsidR="00E744A0" w:rsidRPr="00940EA1" w:rsidRDefault="00C3409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940EA1">
              <w:rPr>
                <w:sz w:val="20"/>
                <w:szCs w:val="20"/>
                <w:lang w:val="kk-KZ"/>
              </w:rPr>
              <w:t>Анализ безопасности облачных служб</w:t>
            </w:r>
          </w:p>
        </w:tc>
        <w:tc>
          <w:tcPr>
            <w:tcW w:w="851" w:type="dxa"/>
            <w:shd w:val="clear" w:color="auto" w:fill="auto"/>
          </w:tcPr>
          <w:p w14:paraId="0AE5E44B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073D655" w14:textId="30F54275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01675C81" w14:textId="77777777" w:rsidTr="008E7CBC">
        <w:tc>
          <w:tcPr>
            <w:tcW w:w="871" w:type="dxa"/>
            <w:vMerge/>
            <w:shd w:val="clear" w:color="auto" w:fill="auto"/>
          </w:tcPr>
          <w:p w14:paraId="76A0CB6E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1A93ADE" w14:textId="2570F08A" w:rsidR="00E744A0" w:rsidRPr="00940EA1" w:rsidRDefault="0075513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940EA1">
              <w:rPr>
                <w:b/>
                <w:sz w:val="20"/>
                <w:szCs w:val="20"/>
              </w:rPr>
              <w:t>З 11.</w:t>
            </w:r>
            <w:r w:rsidR="00C3409C" w:rsidRPr="00940EA1">
              <w:rPr>
                <w:sz w:val="20"/>
                <w:szCs w:val="20"/>
                <w:lang w:val="kk-KZ"/>
              </w:rPr>
              <w:t xml:space="preserve"> </w:t>
            </w:r>
            <w:r w:rsidR="00940EA1" w:rsidRPr="00940EA1">
              <w:rPr>
                <w:sz w:val="20"/>
                <w:szCs w:val="20"/>
                <w:lang w:val="kk-KZ"/>
              </w:rPr>
              <w:t>Управление и настройка безопасности облачных служб</w:t>
            </w:r>
          </w:p>
        </w:tc>
        <w:tc>
          <w:tcPr>
            <w:tcW w:w="851" w:type="dxa"/>
            <w:shd w:val="clear" w:color="auto" w:fill="auto"/>
          </w:tcPr>
          <w:p w14:paraId="24440C86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1A13B28" w14:textId="77C91832" w:rsidR="00E744A0" w:rsidRPr="00D901F3" w:rsidRDefault="00D901F3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744A0" w14:paraId="293C9CA0" w14:textId="77777777" w:rsidTr="008E7CBC">
        <w:tc>
          <w:tcPr>
            <w:tcW w:w="871" w:type="dxa"/>
            <w:vMerge/>
            <w:shd w:val="clear" w:color="auto" w:fill="auto"/>
          </w:tcPr>
          <w:p w14:paraId="755474B6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40E5EA2" w14:textId="4E9E3242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ПО </w:t>
            </w:r>
            <w:r w:rsidR="00755139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 </w:t>
            </w:r>
            <w:r>
              <w:rPr>
                <w:bCs/>
                <w:sz w:val="20"/>
                <w:szCs w:val="20"/>
              </w:rPr>
              <w:t>Консультация по выполнению СРО 4</w:t>
            </w:r>
            <w:r w:rsidR="00755139">
              <w:rPr>
                <w:bCs/>
                <w:sz w:val="20"/>
                <w:szCs w:val="20"/>
              </w:rPr>
              <w:t xml:space="preserve"> на тему «</w:t>
            </w:r>
            <w:r w:rsidR="00755139"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  <w:r w:rsidR="00755139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51" w:type="dxa"/>
            <w:shd w:val="clear" w:color="auto" w:fill="auto"/>
          </w:tcPr>
          <w:p w14:paraId="76513D3F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A79645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</w:tr>
      <w:tr w:rsidR="00E744A0" w14:paraId="63347CB0" w14:textId="77777777" w:rsidTr="008E7CBC">
        <w:tc>
          <w:tcPr>
            <w:tcW w:w="871" w:type="dxa"/>
            <w:vMerge w:val="restart"/>
            <w:shd w:val="clear" w:color="auto" w:fill="auto"/>
          </w:tcPr>
          <w:p w14:paraId="15516B83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918" w:type="dxa"/>
            <w:shd w:val="clear" w:color="auto" w:fill="auto"/>
          </w:tcPr>
          <w:p w14:paraId="6F963BB5" w14:textId="6CED8AFB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46359A">
              <w:rPr>
                <w:b/>
                <w:sz w:val="20"/>
                <w:szCs w:val="20"/>
              </w:rPr>
              <w:t>Л12.</w:t>
            </w:r>
            <w:r w:rsidRPr="0046359A">
              <w:rPr>
                <w:sz w:val="20"/>
                <w:szCs w:val="20"/>
                <w:lang w:val="kk-KZ"/>
              </w:rPr>
              <w:t xml:space="preserve"> </w:t>
            </w:r>
            <w:r w:rsidR="009049D5" w:rsidRPr="0046359A">
              <w:rPr>
                <w:sz w:val="20"/>
                <w:szCs w:val="20"/>
                <w:lang w:val="kk-KZ"/>
              </w:rPr>
              <w:t xml:space="preserve">Анализ безопасности сетевых соединений </w:t>
            </w:r>
            <w:r w:rsidR="000437D9">
              <w:rPr>
                <w:sz w:val="20"/>
                <w:szCs w:val="20"/>
                <w:lang w:val="kk-KZ"/>
              </w:rPr>
              <w:t xml:space="preserve">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717D74A7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74F12C11" w14:textId="377353B8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744A0" w14:paraId="60F3386C" w14:textId="77777777" w:rsidTr="008E7CBC">
        <w:tc>
          <w:tcPr>
            <w:tcW w:w="871" w:type="dxa"/>
            <w:vMerge/>
            <w:shd w:val="clear" w:color="auto" w:fill="auto"/>
          </w:tcPr>
          <w:p w14:paraId="6FA05728" w14:textId="77777777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753C96F5" w14:textId="44F957A4" w:rsidR="00E744A0" w:rsidRPr="000437D9" w:rsidRDefault="0075513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 w:rsidRPr="0046359A">
              <w:rPr>
                <w:b/>
                <w:sz w:val="20"/>
                <w:szCs w:val="20"/>
              </w:rPr>
              <w:t>З 12.</w:t>
            </w:r>
            <w:r w:rsidR="00C3409C" w:rsidRPr="0046359A">
              <w:rPr>
                <w:sz w:val="20"/>
                <w:szCs w:val="20"/>
                <w:lang w:val="kk-KZ"/>
              </w:rPr>
              <w:t xml:space="preserve"> </w:t>
            </w:r>
            <w:r w:rsidR="0046359A" w:rsidRPr="0046359A">
              <w:rPr>
                <w:sz w:val="20"/>
                <w:szCs w:val="20"/>
                <w:lang w:val="kk-KZ"/>
              </w:rPr>
              <w:t>Конфигурация безопасности сетевых устройств</w:t>
            </w:r>
            <w:r w:rsidR="000437D9" w:rsidRPr="000437D9">
              <w:rPr>
                <w:sz w:val="20"/>
                <w:szCs w:val="20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>О</w:t>
            </w:r>
            <w:r w:rsidR="000437D9">
              <w:rPr>
                <w:sz w:val="20"/>
                <w:szCs w:val="20"/>
              </w:rPr>
              <w:t xml:space="preserve">С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307837E8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0F057F59" w14:textId="78B23AEF" w:rsidR="00E744A0" w:rsidRPr="00D901F3" w:rsidRDefault="00D901F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 w:rsidRPr="00D901F3">
              <w:rPr>
                <w:bCs/>
                <w:sz w:val="20"/>
                <w:szCs w:val="20"/>
              </w:rPr>
              <w:t>5</w:t>
            </w:r>
          </w:p>
        </w:tc>
      </w:tr>
      <w:tr w:rsidR="00EF4701" w14:paraId="322E76BC" w14:textId="77777777" w:rsidTr="008E7CBC">
        <w:tc>
          <w:tcPr>
            <w:tcW w:w="871" w:type="dxa"/>
            <w:vMerge w:val="restart"/>
            <w:shd w:val="clear" w:color="auto" w:fill="auto"/>
          </w:tcPr>
          <w:p w14:paraId="7915F066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7918" w:type="dxa"/>
            <w:shd w:val="clear" w:color="auto" w:fill="auto"/>
          </w:tcPr>
          <w:p w14:paraId="59B46E77" w14:textId="2F2A9C60" w:rsidR="00EF4701" w:rsidRPr="00C955C3" w:rsidRDefault="00EF470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 w:rsidRPr="00C955C3">
              <w:rPr>
                <w:b/>
                <w:sz w:val="20"/>
                <w:szCs w:val="20"/>
              </w:rPr>
              <w:t>Л</w:t>
            </w:r>
            <w:r w:rsidRPr="00C955C3">
              <w:rPr>
                <w:b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b/>
                <w:sz w:val="20"/>
                <w:szCs w:val="20"/>
              </w:rPr>
              <w:t>13.</w:t>
            </w:r>
            <w:r w:rsidRPr="00C955C3">
              <w:rPr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sz w:val="20"/>
                <w:szCs w:val="20"/>
              </w:rPr>
              <w:t>Анализ защищенности удаленного доступа</w:t>
            </w:r>
          </w:p>
        </w:tc>
        <w:tc>
          <w:tcPr>
            <w:tcW w:w="851" w:type="dxa"/>
            <w:shd w:val="clear" w:color="auto" w:fill="auto"/>
          </w:tcPr>
          <w:p w14:paraId="79FEBD58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3CB2CB4F" w14:textId="13E80FCB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EF4701" w14:paraId="6C67A6C7" w14:textId="77777777" w:rsidTr="008E7CBC">
        <w:tc>
          <w:tcPr>
            <w:tcW w:w="871" w:type="dxa"/>
            <w:vMerge/>
            <w:shd w:val="clear" w:color="auto" w:fill="auto"/>
          </w:tcPr>
          <w:p w14:paraId="3B8DC664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4900B7BB" w14:textId="2BF501C5" w:rsidR="00EF4701" w:rsidRPr="001C01B2" w:rsidRDefault="00EF470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З 13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Pr="00C955C3">
              <w:rPr>
                <w:sz w:val="20"/>
                <w:szCs w:val="20"/>
                <w:lang w:val="kk-KZ"/>
              </w:rPr>
              <w:t xml:space="preserve">Создание и настройка </w:t>
            </w:r>
            <w:r w:rsidRPr="00C955C3">
              <w:rPr>
                <w:sz w:val="20"/>
                <w:szCs w:val="20"/>
                <w:lang w:val="en-US"/>
              </w:rPr>
              <w:t>VPN</w:t>
            </w:r>
          </w:p>
        </w:tc>
        <w:tc>
          <w:tcPr>
            <w:tcW w:w="851" w:type="dxa"/>
            <w:shd w:val="clear" w:color="auto" w:fill="auto"/>
          </w:tcPr>
          <w:p w14:paraId="3B954CC3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9AEA7C9" w14:textId="0FD3939A" w:rsidR="00EF4701" w:rsidRPr="00CC2B0B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EF4701" w14:paraId="031DC484" w14:textId="77777777" w:rsidTr="008E7CBC">
        <w:tc>
          <w:tcPr>
            <w:tcW w:w="871" w:type="dxa"/>
            <w:vMerge/>
            <w:shd w:val="clear" w:color="auto" w:fill="auto"/>
          </w:tcPr>
          <w:p w14:paraId="1BC2F4D3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213702CB" w14:textId="2DE567CE" w:rsidR="00EF4701" w:rsidRDefault="00EF4701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EF4701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51" w:type="dxa"/>
            <w:shd w:val="clear" w:color="auto" w:fill="auto"/>
          </w:tcPr>
          <w:p w14:paraId="5672EBCE" w14:textId="77777777" w:rsidR="00EF4701" w:rsidRDefault="00EF4701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shd w:val="clear" w:color="auto" w:fill="auto"/>
          </w:tcPr>
          <w:p w14:paraId="11CD114F" w14:textId="15BE863A" w:rsidR="00EF4701" w:rsidRPr="00CC2B0B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</w:tr>
      <w:tr w:rsidR="00E744A0" w14:paraId="1C0CB93C" w14:textId="77777777" w:rsidTr="008E7CBC">
        <w:tc>
          <w:tcPr>
            <w:tcW w:w="871" w:type="dxa"/>
            <w:vMerge w:val="restart"/>
            <w:shd w:val="clear" w:color="auto" w:fill="auto"/>
          </w:tcPr>
          <w:p w14:paraId="5F761B8C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7918" w:type="dxa"/>
            <w:shd w:val="clear" w:color="auto" w:fill="auto"/>
          </w:tcPr>
          <w:p w14:paraId="510BC26B" w14:textId="2573DCAA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437D9" w:rsidRPr="000437D9">
              <w:rPr>
                <w:sz w:val="20"/>
                <w:szCs w:val="20"/>
                <w:lang w:val="kk-KZ"/>
              </w:rPr>
              <w:t xml:space="preserve">Анализ </w:t>
            </w:r>
            <w:r w:rsidR="000437D9">
              <w:rPr>
                <w:sz w:val="20"/>
                <w:szCs w:val="20"/>
                <w:lang w:val="kk-KZ"/>
              </w:rPr>
              <w:t>данных в</w:t>
            </w:r>
            <w:r w:rsidR="00C955C3">
              <w:rPr>
                <w:sz w:val="20"/>
                <w:szCs w:val="20"/>
                <w:lang w:val="kk-KZ"/>
              </w:rPr>
              <w:t xml:space="preserve"> ОС</w:t>
            </w:r>
            <w:r w:rsidR="000437D9">
              <w:rPr>
                <w:sz w:val="20"/>
                <w:szCs w:val="20"/>
                <w:lang w:val="kk-KZ"/>
              </w:rPr>
              <w:t xml:space="preserve">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4B2E66A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4E25D297" w14:textId="0552C9E0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537EC91B" w14:textId="77777777" w:rsidTr="008E7CBC">
        <w:tc>
          <w:tcPr>
            <w:tcW w:w="871" w:type="dxa"/>
            <w:vMerge/>
            <w:shd w:val="clear" w:color="auto" w:fill="auto"/>
          </w:tcPr>
          <w:p w14:paraId="2F2AE620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BCB1D5D" w14:textId="63EFDEE8" w:rsidR="00E744A0" w:rsidRPr="000437D9" w:rsidRDefault="0075513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 14.</w:t>
            </w:r>
            <w:r w:rsidR="00C3409C"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 xml:space="preserve">Разработка приложения анализа данных в 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5A32340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303CA90" w14:textId="5504EDDE" w:rsidR="00E744A0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1694BBE8" w14:textId="77777777" w:rsidTr="008E7CBC">
        <w:tc>
          <w:tcPr>
            <w:tcW w:w="871" w:type="dxa"/>
            <w:vMerge w:val="restart"/>
            <w:shd w:val="clear" w:color="auto" w:fill="auto"/>
          </w:tcPr>
          <w:p w14:paraId="41F605FF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7918" w:type="dxa"/>
            <w:shd w:val="clear" w:color="auto" w:fill="auto"/>
          </w:tcPr>
          <w:p w14:paraId="1650E4C7" w14:textId="517224EB" w:rsidR="00E744A0" w:rsidRPr="000437D9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4254DF">
              <w:rPr>
                <w:sz w:val="20"/>
                <w:szCs w:val="20"/>
                <w:lang w:val="kk-KZ"/>
              </w:rPr>
              <w:t xml:space="preserve">Анализ </w:t>
            </w:r>
            <w:r w:rsidR="000437D9">
              <w:rPr>
                <w:sz w:val="20"/>
                <w:szCs w:val="20"/>
                <w:lang w:val="kk-KZ"/>
              </w:rPr>
              <w:t>парсинга данных</w:t>
            </w:r>
            <w:r w:rsidR="000437D9" w:rsidRPr="000437D9">
              <w:rPr>
                <w:sz w:val="20"/>
                <w:szCs w:val="20"/>
              </w:rPr>
              <w:t xml:space="preserve"> </w:t>
            </w:r>
            <w:r w:rsidR="000437D9">
              <w:rPr>
                <w:sz w:val="20"/>
                <w:szCs w:val="20"/>
                <w:lang w:val="kk-KZ"/>
              </w:rPr>
              <w:t xml:space="preserve">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3865514D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0" w:type="dxa"/>
            <w:shd w:val="clear" w:color="auto" w:fill="auto"/>
          </w:tcPr>
          <w:p w14:paraId="21ECDADB" w14:textId="1BD5293E" w:rsidR="00E744A0" w:rsidRDefault="00E744A0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E744A0" w14:paraId="0E890142" w14:textId="77777777" w:rsidTr="008E7CBC">
        <w:tc>
          <w:tcPr>
            <w:tcW w:w="871" w:type="dxa"/>
            <w:vMerge/>
            <w:shd w:val="clear" w:color="auto" w:fill="auto"/>
          </w:tcPr>
          <w:p w14:paraId="62F97D89" w14:textId="77777777" w:rsidR="00E744A0" w:rsidRDefault="00E744A0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7918" w:type="dxa"/>
            <w:shd w:val="clear" w:color="auto" w:fill="auto"/>
          </w:tcPr>
          <w:p w14:paraId="1851CAD6" w14:textId="3D8BA53E" w:rsidR="00E744A0" w:rsidRPr="000437D9" w:rsidRDefault="00755139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</w:t>
            </w:r>
            <w:r w:rsidR="00C3409C">
              <w:rPr>
                <w:b/>
                <w:sz w:val="20"/>
                <w:szCs w:val="20"/>
              </w:rPr>
              <w:t>З 15.</w:t>
            </w:r>
            <w:r w:rsidR="00C3409C">
              <w:rPr>
                <w:sz w:val="20"/>
                <w:szCs w:val="20"/>
                <w:lang w:val="kk-KZ"/>
              </w:rPr>
              <w:t xml:space="preserve"> </w:t>
            </w:r>
            <w:r w:rsidR="001A2405">
              <w:rPr>
                <w:sz w:val="20"/>
                <w:szCs w:val="20"/>
                <w:lang w:val="kk-KZ"/>
              </w:rPr>
              <w:t xml:space="preserve">Разработка </w:t>
            </w:r>
            <w:r w:rsidR="000437D9">
              <w:rPr>
                <w:sz w:val="20"/>
                <w:szCs w:val="20"/>
                <w:lang w:val="kk-KZ"/>
              </w:rPr>
              <w:t xml:space="preserve">парсера данных в </w:t>
            </w:r>
            <w:r w:rsidR="000437D9">
              <w:rPr>
                <w:sz w:val="20"/>
                <w:szCs w:val="20"/>
              </w:rPr>
              <w:t xml:space="preserve">ОС </w:t>
            </w:r>
            <w:r w:rsidR="000437D9">
              <w:rPr>
                <w:sz w:val="20"/>
                <w:szCs w:val="20"/>
                <w:lang w:val="en-US"/>
              </w:rPr>
              <w:t>Windows</w:t>
            </w:r>
            <w:r w:rsidR="000437D9" w:rsidRPr="000437D9">
              <w:rPr>
                <w:sz w:val="20"/>
                <w:szCs w:val="20"/>
              </w:rPr>
              <w:t xml:space="preserve"> 11, </w:t>
            </w:r>
            <w:r w:rsidR="000437D9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851" w:type="dxa"/>
            <w:shd w:val="clear" w:color="auto" w:fill="auto"/>
          </w:tcPr>
          <w:p w14:paraId="14DF33F5" w14:textId="77777777" w:rsidR="00E744A0" w:rsidRDefault="00C3409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51D90B08" w14:textId="08F7F5EC" w:rsidR="00E744A0" w:rsidRDefault="00CC2B0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744A0" w14:paraId="04B8D1F2" w14:textId="77777777" w:rsidTr="008E7CBC">
        <w:tc>
          <w:tcPr>
            <w:tcW w:w="9640" w:type="dxa"/>
            <w:gridSpan w:val="3"/>
          </w:tcPr>
          <w:p w14:paraId="3902022A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850" w:type="dxa"/>
          </w:tcPr>
          <w:p w14:paraId="1D19E026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FA24845" w14:textId="77777777" w:rsidTr="008E7CBC">
        <w:tc>
          <w:tcPr>
            <w:tcW w:w="9640" w:type="dxa"/>
            <w:gridSpan w:val="3"/>
            <w:shd w:val="clear" w:color="auto" w:fill="FFFFFF" w:themeFill="background1"/>
          </w:tcPr>
          <w:p w14:paraId="415AF6F9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850" w:type="dxa"/>
            <w:shd w:val="clear" w:color="auto" w:fill="FFFFFF" w:themeFill="background1"/>
          </w:tcPr>
          <w:p w14:paraId="59C181ED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E744A0" w14:paraId="6143A661" w14:textId="77777777" w:rsidTr="008E7CBC">
        <w:tc>
          <w:tcPr>
            <w:tcW w:w="9640" w:type="dxa"/>
            <w:gridSpan w:val="3"/>
            <w:shd w:val="clear" w:color="auto" w:fill="FFFFFF" w:themeFill="background1"/>
          </w:tcPr>
          <w:p w14:paraId="3FBB83D7" w14:textId="77777777" w:rsidR="00E744A0" w:rsidRDefault="00C3409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850" w:type="dxa"/>
            <w:shd w:val="clear" w:color="auto" w:fill="FFFFFF" w:themeFill="background1"/>
          </w:tcPr>
          <w:p w14:paraId="17BDA3DA" w14:textId="77777777" w:rsidR="00E744A0" w:rsidRDefault="00C3409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7B52BC50" w14:textId="77777777" w:rsidR="00E744A0" w:rsidRDefault="00C3409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00F4A8A" w14:textId="77777777" w:rsidR="00E744A0" w:rsidRDefault="00E744A0">
      <w:pPr>
        <w:jc w:val="both"/>
        <w:rPr>
          <w:sz w:val="20"/>
          <w:szCs w:val="20"/>
        </w:rPr>
      </w:pPr>
    </w:p>
    <w:p w14:paraId="358D4984" w14:textId="1BD680B8" w:rsidR="008C6134" w:rsidRDefault="008C6134">
      <w:pPr>
        <w:rPr>
          <w:sz w:val="20"/>
          <w:szCs w:val="20"/>
          <w:lang w:val="kk-KZ"/>
        </w:rPr>
      </w:pPr>
    </w:p>
    <w:p w14:paraId="0F14CDAA" w14:textId="77777777" w:rsidR="008C6134" w:rsidRDefault="008C6134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218B082B" w14:textId="77777777" w:rsidR="00E744A0" w:rsidRDefault="00E744A0">
      <w:pPr>
        <w:rPr>
          <w:sz w:val="20"/>
          <w:szCs w:val="20"/>
          <w:lang w:val="kk-KZ"/>
        </w:rPr>
        <w:sectPr w:rsidR="00E744A0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6DC524B3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3F1DD805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>
        <w:rPr>
          <w:rStyle w:val="eop"/>
          <w:sz w:val="20"/>
          <w:szCs w:val="20"/>
        </w:rPr>
        <w:t> </w:t>
      </w:r>
    </w:p>
    <w:p w14:paraId="76F50E5B" w14:textId="77777777" w:rsidR="00E744A0" w:rsidRDefault="00C3409C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3234B165" w14:textId="77777777" w:rsidR="00E744A0" w:rsidRDefault="00E744A0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2E2A4C9F" w14:textId="07C9AB05" w:rsidR="00D00C65" w:rsidRPr="009F2B0A" w:rsidRDefault="00D00C65" w:rsidP="00D00C65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CC2B0B" w:rsidRPr="00CC2B0B">
        <w:rPr>
          <w:b/>
          <w:sz w:val="20"/>
          <w:szCs w:val="20"/>
          <w:lang w:val="kk-KZ"/>
        </w:rPr>
        <w:t xml:space="preserve">Настройка учетных записей безопасности доступа к </w:t>
      </w:r>
      <w:r w:rsidR="00CC2B0B" w:rsidRPr="00CC2B0B">
        <w:rPr>
          <w:b/>
          <w:sz w:val="20"/>
          <w:szCs w:val="20"/>
          <w:lang w:val="en-US"/>
        </w:rPr>
        <w:t>Windows</w:t>
      </w:r>
      <w:r w:rsidR="00CC2B0B" w:rsidRPr="00CC2B0B">
        <w:rPr>
          <w:b/>
          <w:sz w:val="20"/>
          <w:szCs w:val="20"/>
        </w:rPr>
        <w:t xml:space="preserve"> 11</w:t>
      </w:r>
      <w:r w:rsidR="004B1348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Pr="00D00C65">
        <w:rPr>
          <w:rStyle w:val="normaltextrun"/>
          <w:b/>
          <w:bCs/>
          <w:sz w:val="20"/>
          <w:szCs w:val="20"/>
        </w:rPr>
        <w:t>0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D00C65" w:rsidRPr="00F76949" w14:paraId="2BAAA26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1BF20F0" w14:textId="77777777" w:rsidR="00D00C65" w:rsidRPr="008B286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5F4EB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F5B6673" w14:textId="3E6B8C1F" w:rsidR="00D00C65" w:rsidRPr="00F76949" w:rsidRDefault="003422B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6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0</w:t>
            </w:r>
            <w:r w:rsidR="00D00C65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D00C65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0760473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956BDF" w14:textId="2C686814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3422BC">
              <w:rPr>
                <w:rStyle w:val="normaltextrun"/>
                <w:color w:val="000000"/>
                <w:sz w:val="20"/>
                <w:szCs w:val="20"/>
                <w:lang w:val="kk-KZ"/>
              </w:rPr>
              <w:t>1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1581769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B870955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67DFB30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A1A3D34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D00C65" w:rsidRPr="00F76949" w14:paraId="2B5017E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25DB5B" w14:textId="1F703AD9" w:rsidR="00D00C65" w:rsidRPr="00D00C65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Pr="00D00C65">
              <w:rPr>
                <w:rStyle w:val="eop"/>
                <w:sz w:val="20"/>
                <w:szCs w:val="20"/>
              </w:rPr>
              <w:t xml:space="preserve"> 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методов </w:t>
            </w:r>
            <w:r w:rsidR="00312828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312828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312828">
              <w:rPr>
                <w:bCs/>
                <w:sz w:val="20"/>
                <w:szCs w:val="20"/>
                <w:lang w:val="en-US"/>
              </w:rPr>
              <w:t>Windows</w:t>
            </w:r>
            <w:r w:rsidR="00312828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5D0EE5" w14:textId="071EE97D" w:rsidR="00D00C65" w:rsidRPr="00312828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  <w:p w14:paraId="0411430F" w14:textId="77777777" w:rsidR="00D00C65" w:rsidRPr="00F769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463E17" w14:textId="55FA69A9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  <w:p w14:paraId="12C8AF35" w14:textId="77777777" w:rsidR="00D00C65" w:rsidRPr="00F76949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F6363B" w14:textId="07B194EB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8B5530" w14:textId="6EDBA4A4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</w:t>
            </w:r>
            <w:r w:rsidR="00312828">
              <w:rPr>
                <w:sz w:val="20"/>
                <w:szCs w:val="20"/>
                <w:shd w:val="clear" w:color="auto" w:fill="FFFFFF"/>
              </w:rPr>
              <w:t xml:space="preserve">настроек безопасности учетных записей доступа к </w:t>
            </w:r>
            <w:r w:rsidR="00312828">
              <w:rPr>
                <w:sz w:val="20"/>
                <w:szCs w:val="20"/>
                <w:shd w:val="clear" w:color="auto" w:fill="FFFFFF"/>
                <w:lang w:val="en-US"/>
              </w:rPr>
              <w:t>Windows</w:t>
            </w:r>
            <w:r w:rsidR="00312828" w:rsidRPr="00312828">
              <w:rPr>
                <w:sz w:val="20"/>
                <w:szCs w:val="20"/>
                <w:shd w:val="clear" w:color="auto" w:fill="FFFFFF"/>
              </w:rPr>
              <w:t xml:space="preserve"> 11</w:t>
            </w:r>
          </w:p>
        </w:tc>
      </w:tr>
      <w:tr w:rsidR="00D00C65" w:rsidRPr="00F76949" w14:paraId="4B72BF0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12646" w14:textId="53ED7871" w:rsidR="00D00C65" w:rsidRPr="00B5271E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1617DB" w14:textId="1A9236B3" w:rsidR="00D00C65" w:rsidRPr="00B5271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1F9E10E4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AB6A0" w14:textId="58FEDD88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</w:t>
            </w:r>
            <w:r w:rsidR="0024054A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логические ошибки</w:t>
            </w:r>
            <w:r w:rsidR="0024054A">
              <w:rPr>
                <w:sz w:val="20"/>
                <w:szCs w:val="20"/>
                <w:lang w:val="kk-KZ"/>
              </w:rPr>
              <w:t xml:space="preserve">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3CC9A7" w14:textId="5797E74A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ошибок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4510E7F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34A059A2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9B6057" w14:textId="42281254" w:rsidR="00D00C65" w:rsidRPr="00F1134D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24054A">
              <w:rPr>
                <w:rStyle w:val="eop"/>
                <w:sz w:val="20"/>
                <w:szCs w:val="20"/>
                <w:lang w:val="kk-KZ"/>
              </w:rPr>
              <w:t>настройки</w:t>
            </w:r>
            <w:r w:rsidR="0024054A">
              <w:rPr>
                <w:bCs/>
                <w:sz w:val="20"/>
                <w:szCs w:val="20"/>
                <w:lang w:val="kk-KZ"/>
              </w:rPr>
              <w:t xml:space="preserve"> учетных записей безопасности доступа к </w:t>
            </w:r>
            <w:r w:rsidR="0024054A">
              <w:rPr>
                <w:bCs/>
                <w:sz w:val="20"/>
                <w:szCs w:val="20"/>
                <w:lang w:val="en-US"/>
              </w:rPr>
              <w:t>Windows</w:t>
            </w:r>
            <w:r w:rsidR="0024054A" w:rsidRPr="0097402F">
              <w:rPr>
                <w:bCs/>
                <w:sz w:val="20"/>
                <w:szCs w:val="20"/>
              </w:rPr>
              <w:t xml:space="preserve"> 11</w:t>
            </w:r>
          </w:p>
          <w:p w14:paraId="11CB9DD5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D00C65" w:rsidRPr="00F76949" w14:paraId="069040C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68646" w14:textId="77777777" w:rsidR="00D00C65" w:rsidRPr="00B91449" w:rsidRDefault="00D00C65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9D709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B6987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4B7C6A83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EF0D6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A4C5B" w14:textId="77777777" w:rsidR="00D00C65" w:rsidRPr="008B286E" w:rsidRDefault="00D00C65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7CD6A3D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1E71962E" w14:textId="77777777" w:rsidR="00E744A0" w:rsidRDefault="00C3409C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>
        <w:rPr>
          <w:rStyle w:val="normaltextrun"/>
          <w:b/>
          <w:bCs/>
          <w:sz w:val="20"/>
          <w:szCs w:val="20"/>
        </w:rPr>
        <w:t> </w:t>
      </w:r>
      <w:r>
        <w:rPr>
          <w:rStyle w:val="normaltextrun"/>
          <w:sz w:val="20"/>
          <w:szCs w:val="20"/>
        </w:rPr>
        <w:t> </w:t>
      </w:r>
      <w:r>
        <w:rPr>
          <w:rStyle w:val="eop"/>
          <w:sz w:val="20"/>
          <w:szCs w:val="20"/>
        </w:rPr>
        <w:t> </w:t>
      </w:r>
    </w:p>
    <w:p w14:paraId="069B2B78" w14:textId="77777777" w:rsidR="00E744A0" w:rsidRDefault="00E744A0">
      <w:pPr>
        <w:rPr>
          <w:sz w:val="20"/>
          <w:szCs w:val="20"/>
          <w:lang w:val="kk-KZ"/>
        </w:rPr>
      </w:pPr>
    </w:p>
    <w:p w14:paraId="09DF5C62" w14:textId="77777777" w:rsidR="00E744A0" w:rsidRDefault="00E744A0">
      <w:pPr>
        <w:rPr>
          <w:sz w:val="20"/>
          <w:szCs w:val="20"/>
          <w:lang w:val="kk-KZ"/>
        </w:rPr>
      </w:pPr>
    </w:p>
    <w:p w14:paraId="58E7E182" w14:textId="77777777" w:rsidR="00E744A0" w:rsidRDefault="00E744A0">
      <w:pPr>
        <w:rPr>
          <w:sz w:val="20"/>
          <w:szCs w:val="20"/>
          <w:lang w:val="kk-KZ"/>
        </w:rPr>
      </w:pPr>
    </w:p>
    <w:p w14:paraId="52C3241F" w14:textId="77777777" w:rsidR="00E744A0" w:rsidRDefault="00E744A0">
      <w:pPr>
        <w:rPr>
          <w:sz w:val="20"/>
          <w:szCs w:val="20"/>
          <w:lang w:val="kk-KZ"/>
        </w:rPr>
      </w:pPr>
    </w:p>
    <w:p w14:paraId="234DA8AF" w14:textId="77777777" w:rsidR="00E744A0" w:rsidRDefault="00E744A0">
      <w:pPr>
        <w:rPr>
          <w:sz w:val="20"/>
          <w:szCs w:val="20"/>
          <w:lang w:val="kk-KZ"/>
        </w:rPr>
      </w:pPr>
    </w:p>
    <w:p w14:paraId="754CF8DE" w14:textId="77777777" w:rsidR="00E744A0" w:rsidRDefault="00E744A0">
      <w:pPr>
        <w:rPr>
          <w:sz w:val="20"/>
          <w:szCs w:val="20"/>
          <w:lang w:val="kk-KZ"/>
        </w:rPr>
      </w:pPr>
    </w:p>
    <w:p w14:paraId="24F45ECD" w14:textId="77777777" w:rsidR="00E744A0" w:rsidRDefault="00E744A0">
      <w:pPr>
        <w:rPr>
          <w:sz w:val="20"/>
          <w:szCs w:val="20"/>
          <w:lang w:val="kk-KZ"/>
        </w:rPr>
      </w:pPr>
    </w:p>
    <w:p w14:paraId="4DE5A594" w14:textId="77777777" w:rsidR="00E744A0" w:rsidRDefault="00E744A0">
      <w:pPr>
        <w:rPr>
          <w:sz w:val="20"/>
          <w:szCs w:val="20"/>
          <w:lang w:val="kk-KZ"/>
        </w:rPr>
      </w:pPr>
    </w:p>
    <w:p w14:paraId="7E0E0710" w14:textId="77777777" w:rsidR="00E744A0" w:rsidRDefault="00E744A0">
      <w:pPr>
        <w:rPr>
          <w:sz w:val="20"/>
          <w:szCs w:val="20"/>
          <w:lang w:val="kk-KZ"/>
        </w:rPr>
      </w:pPr>
    </w:p>
    <w:p w14:paraId="7B31EB04" w14:textId="77777777" w:rsidR="00E744A0" w:rsidRDefault="00E744A0">
      <w:pPr>
        <w:rPr>
          <w:sz w:val="20"/>
          <w:szCs w:val="20"/>
          <w:lang w:val="kk-KZ"/>
        </w:rPr>
      </w:pPr>
    </w:p>
    <w:p w14:paraId="4512028C" w14:textId="77777777" w:rsidR="00E744A0" w:rsidRDefault="00E744A0">
      <w:pPr>
        <w:rPr>
          <w:sz w:val="20"/>
          <w:szCs w:val="20"/>
          <w:lang w:val="kk-KZ"/>
        </w:rPr>
      </w:pPr>
    </w:p>
    <w:p w14:paraId="5EF885B5" w14:textId="77777777" w:rsidR="00E744A0" w:rsidRDefault="00E744A0">
      <w:pPr>
        <w:rPr>
          <w:sz w:val="20"/>
          <w:szCs w:val="20"/>
          <w:lang w:val="kk-KZ"/>
        </w:rPr>
      </w:pPr>
    </w:p>
    <w:p w14:paraId="7F2E4A37" w14:textId="77777777" w:rsidR="00E744A0" w:rsidRDefault="00E744A0">
      <w:pPr>
        <w:rPr>
          <w:sz w:val="20"/>
          <w:szCs w:val="20"/>
          <w:lang w:val="kk-KZ"/>
        </w:rPr>
      </w:pPr>
    </w:p>
    <w:p w14:paraId="2DE21B8A" w14:textId="77777777" w:rsidR="00E744A0" w:rsidRDefault="00E744A0">
      <w:pPr>
        <w:rPr>
          <w:sz w:val="20"/>
          <w:szCs w:val="20"/>
          <w:lang w:val="kk-KZ"/>
        </w:rPr>
      </w:pPr>
    </w:p>
    <w:p w14:paraId="564744D7" w14:textId="02FA7A77" w:rsidR="00E744A0" w:rsidRDefault="00E744A0">
      <w:pPr>
        <w:rPr>
          <w:sz w:val="20"/>
          <w:szCs w:val="20"/>
          <w:lang w:val="kk-KZ"/>
        </w:rPr>
      </w:pPr>
    </w:p>
    <w:p w14:paraId="5E38EABD" w14:textId="77777777" w:rsidR="00873D9D" w:rsidRDefault="00873D9D">
      <w:pPr>
        <w:rPr>
          <w:sz w:val="20"/>
          <w:szCs w:val="20"/>
          <w:lang w:val="kk-KZ"/>
        </w:rPr>
      </w:pPr>
    </w:p>
    <w:p w14:paraId="54531F94" w14:textId="088AA38C" w:rsidR="006E5E0C" w:rsidRDefault="006E5E0C" w:rsidP="006E5E0C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3E1D8A" w:rsidRPr="003E1D8A">
        <w:rPr>
          <w:b/>
          <w:sz w:val="20"/>
          <w:szCs w:val="20"/>
          <w:lang w:val="kk-KZ"/>
        </w:rPr>
        <w:t xml:space="preserve">Настройка брандмауэров в ОС </w:t>
      </w:r>
      <w:r w:rsidR="003E1D8A" w:rsidRPr="003E1D8A">
        <w:rPr>
          <w:b/>
          <w:sz w:val="20"/>
          <w:szCs w:val="20"/>
          <w:lang w:val="en-US"/>
        </w:rPr>
        <w:t>Windows</w:t>
      </w:r>
      <w:r w:rsidR="003E1D8A" w:rsidRPr="003E1D8A">
        <w:rPr>
          <w:b/>
          <w:sz w:val="20"/>
          <w:szCs w:val="20"/>
        </w:rPr>
        <w:t xml:space="preserve"> 11</w:t>
      </w:r>
      <w:r w:rsidR="003E1D8A">
        <w:rPr>
          <w:sz w:val="20"/>
          <w:szCs w:val="20"/>
          <w:lang w:val="kk-KZ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>
        <w:rPr>
          <w:rStyle w:val="normaltextrun"/>
          <w:b/>
          <w:bCs/>
          <w:sz w:val="20"/>
          <w:szCs w:val="20"/>
          <w:lang w:val="kk-KZ"/>
        </w:rPr>
        <w:t>2</w:t>
      </w:r>
      <w:r w:rsidR="007457FE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6E5E0C" w:rsidRPr="00F76949" w14:paraId="77ED6BB5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EC305D5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AC39EAE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DAB8567" w14:textId="34270645" w:rsidR="006E5E0C" w:rsidRPr="00F76949" w:rsidRDefault="007457FE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5566B">
              <w:rPr>
                <w:rStyle w:val="normaltextrun"/>
                <w:color w:val="000000"/>
                <w:sz w:val="20"/>
                <w:szCs w:val="20"/>
              </w:rPr>
              <w:t>2</w:t>
            </w:r>
            <w:r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829948F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E35317A" w14:textId="55B9A510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6E64B3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 w:rsidR="007457FE"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B7F528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144BF4B" w14:textId="1D106F4D" w:rsidR="006E5E0C" w:rsidRPr="00F76949" w:rsidRDefault="006E64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6E5E0C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6E5E0C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6B9030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A8769AA" w14:textId="0B2DE74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6E64B3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6E5E0C" w:rsidRPr="00F76949" w14:paraId="4417AF9A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49ED7F" w14:textId="1F6AC83A" w:rsidR="006E5E0C" w:rsidRPr="00D700DC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D700D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213291">
              <w:rPr>
                <w:sz w:val="20"/>
                <w:szCs w:val="20"/>
              </w:rPr>
              <w:t xml:space="preserve"> </w:t>
            </w:r>
            <w:r w:rsidR="00D700DC" w:rsidRPr="00D700DC">
              <w:rPr>
                <w:sz w:val="20"/>
                <w:szCs w:val="20"/>
              </w:rPr>
              <w:t>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290CF6" w14:textId="60DAC462" w:rsidR="006E5E0C" w:rsidRPr="006E5E0C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с настройкой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  <w:p w14:paraId="0EE2FB75" w14:textId="77777777" w:rsidR="006E5E0C" w:rsidRPr="00F76949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572EC" w14:textId="2DEEC58A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  <w:p w14:paraId="7BA6A325" w14:textId="77777777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CDB35C" w14:textId="0A30D5E5" w:rsidR="006E5E0C" w:rsidRPr="0074029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66A012" w14:textId="093127C1" w:rsidR="006E5E0C" w:rsidRPr="00F76949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D700DC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D700DC">
              <w:rPr>
                <w:rStyle w:val="eop"/>
                <w:sz w:val="20"/>
                <w:szCs w:val="20"/>
                <w:lang w:val="kk-KZ"/>
              </w:rPr>
              <w:t>и</w:t>
            </w:r>
            <w:r w:rsidR="00D700DC" w:rsidRPr="00D700DC">
              <w:rPr>
                <w:sz w:val="20"/>
                <w:szCs w:val="20"/>
                <w:lang w:val="kk-KZ"/>
              </w:rPr>
              <w:t xml:space="preserve"> брандмауэров в ОС </w:t>
            </w:r>
            <w:r w:rsidR="00D700DC" w:rsidRPr="00D700DC">
              <w:rPr>
                <w:sz w:val="20"/>
                <w:szCs w:val="20"/>
                <w:lang w:val="en-US"/>
              </w:rPr>
              <w:t>Windows</w:t>
            </w:r>
            <w:r w:rsidR="00D700DC" w:rsidRPr="00D700DC">
              <w:rPr>
                <w:sz w:val="20"/>
                <w:szCs w:val="20"/>
              </w:rPr>
              <w:t xml:space="preserve"> 11</w:t>
            </w:r>
          </w:p>
        </w:tc>
      </w:tr>
      <w:tr w:rsidR="006E5E0C" w:rsidRPr="00F76949" w14:paraId="093104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B87159" w14:textId="1FDCCECB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213291">
              <w:rPr>
                <w:sz w:val="20"/>
                <w:szCs w:val="20"/>
              </w:rPr>
              <w:t xml:space="preserve"> </w:t>
            </w:r>
            <w:r w:rsidR="009422EB" w:rsidRPr="00D700DC">
              <w:rPr>
                <w:sz w:val="20"/>
                <w:szCs w:val="20"/>
              </w:rPr>
              <w:t>11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E14B55" w14:textId="40EB9FC8" w:rsidR="006E5E0C" w:rsidRPr="00B5271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5713DA36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A73DC2" w14:textId="57F45E02" w:rsidR="006E5E0C" w:rsidRPr="009422EB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422EB">
              <w:rPr>
                <w:sz w:val="20"/>
                <w:szCs w:val="20"/>
                <w:lang w:val="kk-KZ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422EB">
              <w:rPr>
                <w:sz w:val="20"/>
                <w:szCs w:val="20"/>
                <w:lang w:val="kk-KZ"/>
              </w:rPr>
              <w:t xml:space="preserve">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903C8" w14:textId="6D95FD04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1512F45D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13354C0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B39EBB" w14:textId="338B119F" w:rsidR="006E5E0C" w:rsidRPr="00F1134D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422EB" w:rsidRPr="00D700D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9422EB">
              <w:rPr>
                <w:rStyle w:val="eop"/>
                <w:sz w:val="20"/>
                <w:szCs w:val="20"/>
                <w:lang w:val="kk-KZ"/>
              </w:rPr>
              <w:t xml:space="preserve">и </w:t>
            </w:r>
            <w:r w:rsidR="009422EB" w:rsidRPr="00D700DC">
              <w:rPr>
                <w:sz w:val="20"/>
                <w:szCs w:val="20"/>
                <w:lang w:val="kk-KZ"/>
              </w:rPr>
              <w:t xml:space="preserve">брандмауэров в ОС </w:t>
            </w:r>
            <w:r w:rsidR="009422EB" w:rsidRPr="00D700DC">
              <w:rPr>
                <w:sz w:val="20"/>
                <w:szCs w:val="20"/>
                <w:lang w:val="en-US"/>
              </w:rPr>
              <w:t>Windows</w:t>
            </w:r>
            <w:r w:rsidR="009422EB" w:rsidRPr="00D700DC">
              <w:rPr>
                <w:sz w:val="20"/>
                <w:szCs w:val="20"/>
              </w:rPr>
              <w:t xml:space="preserve"> 11</w:t>
            </w:r>
          </w:p>
          <w:p w14:paraId="4BDD707B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6E5E0C" w:rsidRPr="00F76949" w14:paraId="1CD00BA3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9828E2" w14:textId="77777777" w:rsidR="006E5E0C" w:rsidRPr="008B286E" w:rsidRDefault="006E5E0C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6545EF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8C7E1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558C55A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97D387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AC6F9" w14:textId="77777777" w:rsidR="006E5E0C" w:rsidRPr="008B286E" w:rsidRDefault="006E5E0C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9BA564" w14:textId="217ABA94" w:rsidR="00E744A0" w:rsidRDefault="00E744A0">
      <w:pPr>
        <w:rPr>
          <w:sz w:val="20"/>
          <w:szCs w:val="20"/>
          <w:lang w:val="kk-KZ"/>
        </w:rPr>
      </w:pPr>
    </w:p>
    <w:p w14:paraId="6AABCD93" w14:textId="57E0E2D0" w:rsidR="00404536" w:rsidRDefault="00404536" w:rsidP="00404536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t>СРО</w:t>
      </w:r>
      <w:r w:rsidR="00750C5D">
        <w:rPr>
          <w:b/>
          <w:sz w:val="20"/>
          <w:szCs w:val="20"/>
        </w:rPr>
        <w:t>3</w:t>
      </w:r>
      <w:r>
        <w:rPr>
          <w:b/>
          <w:sz w:val="20"/>
          <w:szCs w:val="20"/>
        </w:rPr>
        <w:t xml:space="preserve">. </w:t>
      </w:r>
      <w:r w:rsidR="0096632C" w:rsidRPr="0096632C">
        <w:rPr>
          <w:b/>
          <w:sz w:val="20"/>
          <w:szCs w:val="20"/>
          <w:lang w:val="kk-KZ"/>
        </w:rPr>
        <w:t xml:space="preserve">Настройка расширенных параметров доступа к системе </w:t>
      </w:r>
      <w:r w:rsidR="0096632C" w:rsidRPr="0096632C">
        <w:rPr>
          <w:b/>
          <w:sz w:val="20"/>
          <w:szCs w:val="20"/>
        </w:rPr>
        <w:t xml:space="preserve">ОС </w:t>
      </w:r>
      <w:r w:rsidR="0096632C" w:rsidRPr="0096632C">
        <w:rPr>
          <w:b/>
          <w:sz w:val="20"/>
          <w:szCs w:val="20"/>
          <w:lang w:val="en-US"/>
        </w:rPr>
        <w:t>Linux</w:t>
      </w:r>
      <w:r w:rsidR="0096632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60610B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 w:rsidR="00750C5D"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404536" w:rsidRPr="00F76949" w14:paraId="2BE807C8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8F69BA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D7D2B8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3BBC7FE" w14:textId="40BB7031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5F42B5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330BC05" w14:textId="2B3A8058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FA9E3DB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39732CE" w14:textId="6CDAA83E" w:rsidR="00404536" w:rsidRPr="00F76949" w:rsidRDefault="00A410B3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404536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404536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A84F88E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A4032C2" w14:textId="61C46AD5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A410B3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404536" w:rsidRPr="00F76949" w14:paraId="40FE437E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7F4C2F" w14:textId="75EF357B" w:rsidR="00404536" w:rsidRPr="0096632C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96632C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96632C" w:rsidRPr="0096632C">
              <w:rPr>
                <w:rStyle w:val="eop"/>
                <w:sz w:val="20"/>
                <w:szCs w:val="20"/>
                <w:lang w:val="kk-KZ"/>
              </w:rPr>
              <w:t>настройкой</w:t>
            </w:r>
            <w:r w:rsidR="0096632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96632C" w:rsidRPr="0096632C">
              <w:rPr>
                <w:sz w:val="20"/>
                <w:szCs w:val="20"/>
              </w:rPr>
              <w:t xml:space="preserve">ОС </w:t>
            </w:r>
            <w:r w:rsidR="0096632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9AA0AF" w14:textId="20F90BFB" w:rsidR="00404536" w:rsidRPr="006E5E0C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34132BEC" w14:textId="77777777" w:rsidR="00404536" w:rsidRPr="00F76949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88C81C" w14:textId="518A546D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  <w:p w14:paraId="4071D009" w14:textId="77777777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6B864" w14:textId="1CE12F63" w:rsidR="00404536" w:rsidRPr="0074029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1CCD56" w14:textId="0848C8FA" w:rsidR="00404536" w:rsidRPr="00F76949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B559E8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B559E8">
              <w:rPr>
                <w:rStyle w:val="eop"/>
                <w:sz w:val="20"/>
                <w:szCs w:val="20"/>
                <w:lang w:val="kk-KZ"/>
              </w:rPr>
              <w:t>и</w:t>
            </w:r>
            <w:r w:rsidR="00B559E8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B559E8" w:rsidRPr="0096632C">
              <w:rPr>
                <w:sz w:val="20"/>
                <w:szCs w:val="20"/>
              </w:rPr>
              <w:t xml:space="preserve">ОС </w:t>
            </w:r>
            <w:r w:rsidR="00B559E8" w:rsidRPr="0096632C">
              <w:rPr>
                <w:sz w:val="20"/>
                <w:szCs w:val="20"/>
                <w:lang w:val="en-US"/>
              </w:rPr>
              <w:t>Linux</w:t>
            </w:r>
          </w:p>
        </w:tc>
      </w:tr>
      <w:tr w:rsidR="00404536" w:rsidRPr="00F76949" w14:paraId="48E30E71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701E26" w14:textId="420C3C8C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418ECA" w14:textId="20F0E5CF" w:rsidR="00404536" w:rsidRPr="00B5271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130FC64F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377FE4" w14:textId="319D4D3C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F0315C">
              <w:rPr>
                <w:sz w:val="20"/>
                <w:szCs w:val="20"/>
              </w:rPr>
              <w:t>Имеются</w:t>
            </w:r>
            <w:r>
              <w:rPr>
                <w:sz w:val="20"/>
                <w:szCs w:val="20"/>
              </w:rPr>
              <w:t xml:space="preserve">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F0315C">
              <w:rPr>
                <w:sz w:val="20"/>
                <w:szCs w:val="20"/>
                <w:lang w:val="kk-KZ"/>
              </w:rPr>
              <w:t xml:space="preserve">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323AB2" w14:textId="37BAE18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502BBF1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04F1015E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CE2D85" w14:textId="5DEA4953" w:rsidR="00404536" w:rsidRPr="00F1134D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F0315C" w:rsidRPr="0096632C">
              <w:rPr>
                <w:rStyle w:val="eop"/>
                <w:sz w:val="20"/>
                <w:szCs w:val="20"/>
                <w:lang w:val="kk-KZ"/>
              </w:rPr>
              <w:t>настройк</w:t>
            </w:r>
            <w:r w:rsidR="00F0315C">
              <w:rPr>
                <w:rStyle w:val="eop"/>
                <w:sz w:val="20"/>
                <w:szCs w:val="20"/>
                <w:lang w:val="kk-KZ"/>
              </w:rPr>
              <w:t>и</w:t>
            </w:r>
            <w:r w:rsidR="00F0315C" w:rsidRPr="0096632C">
              <w:rPr>
                <w:sz w:val="20"/>
                <w:szCs w:val="20"/>
                <w:lang w:val="kk-KZ"/>
              </w:rPr>
              <w:t xml:space="preserve"> расширенных параметров доступа к системе </w:t>
            </w:r>
            <w:r w:rsidR="00F0315C" w:rsidRPr="0096632C">
              <w:rPr>
                <w:sz w:val="20"/>
                <w:szCs w:val="20"/>
              </w:rPr>
              <w:t xml:space="preserve">ОС </w:t>
            </w:r>
            <w:r w:rsidR="00F0315C" w:rsidRPr="0096632C">
              <w:rPr>
                <w:sz w:val="20"/>
                <w:szCs w:val="20"/>
                <w:lang w:val="en-US"/>
              </w:rPr>
              <w:t>Linux</w:t>
            </w:r>
          </w:p>
          <w:p w14:paraId="7CB50DE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404536" w:rsidRPr="00F76949" w14:paraId="14A86CB2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DCF74" w14:textId="77777777" w:rsidR="00404536" w:rsidRPr="008B286E" w:rsidRDefault="00404536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FC7D25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382C48" w14:textId="30BDF8B1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B4D4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B0E75B" w14:textId="77777777" w:rsidR="00404536" w:rsidRPr="008B286E" w:rsidRDefault="00404536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ED78198" w14:textId="77777777" w:rsidR="00873D9D" w:rsidRDefault="00873D9D" w:rsidP="00534022">
      <w:pPr>
        <w:rPr>
          <w:b/>
          <w:sz w:val="20"/>
          <w:szCs w:val="20"/>
        </w:rPr>
      </w:pPr>
    </w:p>
    <w:p w14:paraId="701F94D6" w14:textId="489247C1" w:rsidR="00534022" w:rsidRDefault="00534022" w:rsidP="00534022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4. </w:t>
      </w:r>
      <w:r w:rsidR="001746A6" w:rsidRPr="001746A6">
        <w:rPr>
          <w:b/>
          <w:sz w:val="20"/>
          <w:szCs w:val="20"/>
          <w:lang w:val="kk-KZ"/>
        </w:rPr>
        <w:t>Создание облачной инфраструктуры</w:t>
      </w:r>
      <w:r w:rsidR="001746A6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873D9D">
        <w:rPr>
          <w:rStyle w:val="normaltextrun"/>
          <w:b/>
          <w:bCs/>
          <w:sz w:val="20"/>
          <w:szCs w:val="20"/>
        </w:rPr>
        <w:t>2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534022" w:rsidRPr="00F76949" w14:paraId="06CFD18C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C70E156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18191D5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2C4804E" w14:textId="2527E22E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77B07B3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E35649" w14:textId="641809A4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D721CD1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DC83FCB" w14:textId="189D3A41" w:rsidR="00534022" w:rsidRPr="00F76949" w:rsidRDefault="00873D9D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534022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534022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643F542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0824CCC2" w14:textId="14597FB5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73D9D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534022" w:rsidRPr="00F76949" w14:paraId="7095AEF7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69BA2" w14:textId="585172E5" w:rsidR="00534022" w:rsidRPr="00750C5D" w:rsidRDefault="001746A6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46359A">
              <w:rPr>
                <w:sz w:val="20"/>
                <w:szCs w:val="20"/>
                <w:lang w:val="kk-KZ"/>
              </w:rPr>
              <w:t>Создание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D8366" w14:textId="457AC320" w:rsidR="00534022" w:rsidRPr="006E5E0C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6E5E0C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6E5E0C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3A96A91C" w14:textId="77777777" w:rsidR="00534022" w:rsidRPr="00F76949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E274D5" w14:textId="3BF46C6F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AA8EB2A" w14:textId="77777777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AE5C16" w14:textId="6C2CDF16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4D5297A7" w14:textId="630F9BB8" w:rsidR="00534022" w:rsidRPr="0074029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1D4D" w14:textId="4C318265" w:rsidR="004D0BB6" w:rsidRPr="00F1134D" w:rsidRDefault="00534022" w:rsidP="004D0BB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  <w:p w14:paraId="7490C2FF" w14:textId="0A5EE2DA" w:rsidR="00534022" w:rsidRPr="00F76949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5D9DB59D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661D29" w14:textId="780E8246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 xml:space="preserve">Навыки </w:t>
            </w:r>
            <w:r w:rsidR="00991308">
              <w:rPr>
                <w:sz w:val="20"/>
                <w:szCs w:val="20"/>
                <w:shd w:val="clear" w:color="auto" w:fill="FFFFFF"/>
              </w:rPr>
              <w:t>создания</w:t>
            </w:r>
            <w:r w:rsidR="00991308" w:rsidRPr="0046359A">
              <w:rPr>
                <w:sz w:val="20"/>
                <w:szCs w:val="20"/>
                <w:lang w:val="kk-KZ"/>
              </w:rPr>
              <w:t xml:space="preserve"> облачной инфраструктуры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893C" w14:textId="477D8E5B" w:rsidR="00534022" w:rsidRPr="00B5271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Четкое и ясное представлен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5A928662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3A314C" w14:textId="3B06F8F5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991308">
              <w:rPr>
                <w:sz w:val="20"/>
                <w:szCs w:val="20"/>
              </w:rPr>
              <w:t>И</w:t>
            </w:r>
            <w:r>
              <w:rPr>
                <w:sz w:val="20"/>
                <w:szCs w:val="20"/>
              </w:rPr>
              <w:t>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  <w:r w:rsidR="00991308">
              <w:rPr>
                <w:sz w:val="20"/>
                <w:szCs w:val="20"/>
                <w:lang w:val="kk-KZ"/>
              </w:rPr>
              <w:t xml:space="preserve"> создания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399691" w14:textId="6B4E9F02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Большое количество логических и синтаксических ошибок в </w:t>
            </w:r>
            <w:r w:rsidR="00991308">
              <w:rPr>
                <w:sz w:val="20"/>
                <w:szCs w:val="20"/>
                <w:lang w:val="kk-KZ"/>
              </w:rPr>
              <w:t xml:space="preserve">создании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  <w:r w:rsidR="00991308" w:rsidRPr="008B286E">
              <w:rPr>
                <w:sz w:val="20"/>
                <w:szCs w:val="20"/>
              </w:rPr>
              <w:t xml:space="preserve"> </w:t>
            </w:r>
          </w:p>
          <w:p w14:paraId="0C51E82F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50CB2" w14:textId="7D08D003" w:rsidR="00534022" w:rsidRPr="00F1134D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 xml:space="preserve">Отсутствие </w:t>
            </w:r>
            <w:r w:rsidR="00991308" w:rsidRPr="0046359A">
              <w:rPr>
                <w:sz w:val="20"/>
                <w:szCs w:val="20"/>
                <w:lang w:val="kk-KZ"/>
              </w:rPr>
              <w:t>облачной инфраструктуры</w:t>
            </w:r>
          </w:p>
          <w:p w14:paraId="1D04D64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34022" w:rsidRPr="00F76949" w14:paraId="27F27E40" w14:textId="77777777" w:rsidTr="00A44037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D34FC" w14:textId="77777777" w:rsidR="00534022" w:rsidRPr="008B286E" w:rsidRDefault="00534022" w:rsidP="00A44037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F65F11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A9FFD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CC9C8AE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49DAB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176AC" w14:textId="77777777" w:rsidR="00534022" w:rsidRPr="008B286E" w:rsidRDefault="00534022" w:rsidP="00A44037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5DBCF8F" w14:textId="77777777" w:rsidR="00CC2B0B" w:rsidRDefault="00CC2B0B" w:rsidP="00CC2B0B">
      <w:pPr>
        <w:spacing w:after="120"/>
        <w:jc w:val="center"/>
        <w:rPr>
          <w:b/>
          <w:sz w:val="20"/>
          <w:szCs w:val="20"/>
          <w:lang w:val="kk-KZ"/>
        </w:rPr>
      </w:pPr>
    </w:p>
    <w:p w14:paraId="1EFA2DD8" w14:textId="2E4B0E4E" w:rsidR="00CC2B0B" w:rsidRDefault="00CC2B0B">
      <w:pPr>
        <w:rPr>
          <w:sz w:val="20"/>
          <w:szCs w:val="20"/>
          <w:lang w:val="kk-KZ"/>
        </w:rPr>
      </w:pPr>
    </w:p>
    <w:p w14:paraId="4B47D552" w14:textId="77777777" w:rsidR="00CC2B0B" w:rsidRDefault="00CC2B0B" w:rsidP="00CC2B0B">
      <w:pPr>
        <w:spacing w:after="120"/>
        <w:ind w:left="432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1DCF93B1" w14:textId="77777777" w:rsidR="00CC2B0B" w:rsidRDefault="00CC2B0B" w:rsidP="00CC2B0B">
      <w:pPr>
        <w:spacing w:after="120"/>
        <w:ind w:left="288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3F61AC2A" w14:textId="77777777" w:rsidR="00CC2B0B" w:rsidRDefault="00CC2B0B" w:rsidP="00CC2B0B">
      <w:pPr>
        <w:spacing w:after="120"/>
        <w:ind w:left="432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2116B04F" w14:textId="77777777" w:rsidR="00CC2B0B" w:rsidRDefault="00CC2B0B" w:rsidP="00CC2B0B">
      <w:pPr>
        <w:spacing w:after="120"/>
        <w:ind w:left="2880"/>
        <w:rPr>
          <w:b/>
          <w:sz w:val="20"/>
          <w:szCs w:val="20"/>
        </w:rPr>
      </w:pPr>
    </w:p>
    <w:p w14:paraId="7E76937F" w14:textId="77777777" w:rsidR="00CC2B0B" w:rsidRPr="00B3625C" w:rsidRDefault="00CC2B0B" w:rsidP="00CC2B0B">
      <w:pPr>
        <w:spacing w:after="120"/>
        <w:ind w:left="432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10709D1B" w14:textId="77777777" w:rsidR="00CC2B0B" w:rsidRDefault="00CC2B0B">
      <w:pPr>
        <w:rPr>
          <w:sz w:val="20"/>
          <w:szCs w:val="20"/>
          <w:lang w:val="kk-KZ"/>
        </w:rPr>
      </w:pPr>
    </w:p>
    <w:sectPr w:rsidR="00CC2B0B">
      <w:pgSz w:w="16838" w:h="11906" w:orient="landscape"/>
      <w:pgMar w:top="850" w:right="1418" w:bottom="1701" w:left="568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F0F7E"/>
    <w:multiLevelType w:val="multilevel"/>
    <w:tmpl w:val="3334A7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5D83C9E"/>
    <w:multiLevelType w:val="multilevel"/>
    <w:tmpl w:val="762CE470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abstractNum w:abstractNumId="2" w15:restartNumberingAfterBreak="0">
    <w:nsid w:val="67E21D47"/>
    <w:multiLevelType w:val="multilevel"/>
    <w:tmpl w:val="F9804A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959549B"/>
    <w:multiLevelType w:val="multilevel"/>
    <w:tmpl w:val="2D6A9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9825EA"/>
    <w:multiLevelType w:val="multilevel"/>
    <w:tmpl w:val="4FEC858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bCs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b w:val="0"/>
        <w:bCs w:val="0"/>
        <w:color w:val="auto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yNDU3Nba0NAeRSjpKwanFxZn5eSAF5rUAqPjXRCwAAAA="/>
  </w:docVars>
  <w:rsids>
    <w:rsidRoot w:val="00E744A0"/>
    <w:rsid w:val="00003E82"/>
    <w:rsid w:val="000375C4"/>
    <w:rsid w:val="000437D9"/>
    <w:rsid w:val="00075506"/>
    <w:rsid w:val="000F18EA"/>
    <w:rsid w:val="00131D20"/>
    <w:rsid w:val="001746A6"/>
    <w:rsid w:val="001A07D2"/>
    <w:rsid w:val="001A2405"/>
    <w:rsid w:val="001A71F1"/>
    <w:rsid w:val="001C01B2"/>
    <w:rsid w:val="00213291"/>
    <w:rsid w:val="0024054A"/>
    <w:rsid w:val="00271CC6"/>
    <w:rsid w:val="00273D9B"/>
    <w:rsid w:val="00291849"/>
    <w:rsid w:val="002C382E"/>
    <w:rsid w:val="00312828"/>
    <w:rsid w:val="00313A55"/>
    <w:rsid w:val="003206F5"/>
    <w:rsid w:val="003422BC"/>
    <w:rsid w:val="0034768E"/>
    <w:rsid w:val="00356E31"/>
    <w:rsid w:val="00393990"/>
    <w:rsid w:val="003B56F8"/>
    <w:rsid w:val="003E1D8A"/>
    <w:rsid w:val="00404536"/>
    <w:rsid w:val="00422DD4"/>
    <w:rsid w:val="004254DF"/>
    <w:rsid w:val="0043463A"/>
    <w:rsid w:val="0046359A"/>
    <w:rsid w:val="00471633"/>
    <w:rsid w:val="00492D73"/>
    <w:rsid w:val="004B1348"/>
    <w:rsid w:val="004D0BB6"/>
    <w:rsid w:val="004E2D1B"/>
    <w:rsid w:val="004F670E"/>
    <w:rsid w:val="00521E6F"/>
    <w:rsid w:val="0053067E"/>
    <w:rsid w:val="00534022"/>
    <w:rsid w:val="00583EF0"/>
    <w:rsid w:val="0060610B"/>
    <w:rsid w:val="006463E2"/>
    <w:rsid w:val="006A73E0"/>
    <w:rsid w:val="006E5935"/>
    <w:rsid w:val="006E5E0C"/>
    <w:rsid w:val="006E64B3"/>
    <w:rsid w:val="007457FE"/>
    <w:rsid w:val="00750C5D"/>
    <w:rsid w:val="0075423E"/>
    <w:rsid w:val="00755139"/>
    <w:rsid w:val="0075566B"/>
    <w:rsid w:val="0078137E"/>
    <w:rsid w:val="00873D9D"/>
    <w:rsid w:val="00877818"/>
    <w:rsid w:val="008B07DA"/>
    <w:rsid w:val="008C045C"/>
    <w:rsid w:val="008C6134"/>
    <w:rsid w:val="008D73E9"/>
    <w:rsid w:val="008E7CBC"/>
    <w:rsid w:val="009040CF"/>
    <w:rsid w:val="009049D5"/>
    <w:rsid w:val="00940EA1"/>
    <w:rsid w:val="009422EB"/>
    <w:rsid w:val="0095243E"/>
    <w:rsid w:val="009630C7"/>
    <w:rsid w:val="0096632C"/>
    <w:rsid w:val="0097402F"/>
    <w:rsid w:val="00991308"/>
    <w:rsid w:val="0099242B"/>
    <w:rsid w:val="009B2F68"/>
    <w:rsid w:val="009F4D72"/>
    <w:rsid w:val="00A069AF"/>
    <w:rsid w:val="00A410B3"/>
    <w:rsid w:val="00A44037"/>
    <w:rsid w:val="00A44202"/>
    <w:rsid w:val="00A65C4B"/>
    <w:rsid w:val="00A85768"/>
    <w:rsid w:val="00AA406B"/>
    <w:rsid w:val="00AB2046"/>
    <w:rsid w:val="00AF675D"/>
    <w:rsid w:val="00B45766"/>
    <w:rsid w:val="00B559E8"/>
    <w:rsid w:val="00B7128D"/>
    <w:rsid w:val="00BA4917"/>
    <w:rsid w:val="00C25933"/>
    <w:rsid w:val="00C3409C"/>
    <w:rsid w:val="00C408F2"/>
    <w:rsid w:val="00C955C3"/>
    <w:rsid w:val="00CC2B0B"/>
    <w:rsid w:val="00CC7531"/>
    <w:rsid w:val="00CD589A"/>
    <w:rsid w:val="00CF686A"/>
    <w:rsid w:val="00D00C65"/>
    <w:rsid w:val="00D164D1"/>
    <w:rsid w:val="00D700DC"/>
    <w:rsid w:val="00D87012"/>
    <w:rsid w:val="00D901F3"/>
    <w:rsid w:val="00DF0688"/>
    <w:rsid w:val="00DF0D71"/>
    <w:rsid w:val="00DF276B"/>
    <w:rsid w:val="00DF55E5"/>
    <w:rsid w:val="00E37C58"/>
    <w:rsid w:val="00E43988"/>
    <w:rsid w:val="00E701C3"/>
    <w:rsid w:val="00E744A0"/>
    <w:rsid w:val="00E80A82"/>
    <w:rsid w:val="00E94EFA"/>
    <w:rsid w:val="00EC42F2"/>
    <w:rsid w:val="00EF4701"/>
    <w:rsid w:val="00F0315C"/>
    <w:rsid w:val="00F1199B"/>
    <w:rsid w:val="00F63F6D"/>
    <w:rsid w:val="00F8696C"/>
    <w:rsid w:val="00FB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85E0CA"/>
  <w15:docId w15:val="{EE9CBBDD-E8CF-44AE-8263-10ADE5E9F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4022"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10">
    <w:name w:val="Неразрешенное упоминание1"/>
    <w:basedOn w:val="a0"/>
    <w:uiPriority w:val="99"/>
    <w:semiHidden/>
    <w:unhideWhenUsed/>
    <w:qFormat/>
    <w:rsid w:val="008A62BA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8F3473"/>
    <w:rPr>
      <w:b/>
      <w:bCs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after="140" w:line="276" w:lineRule="auto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0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1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2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3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4">
    <w:name w:val="Unresolved Mention"/>
    <w:basedOn w:val="a0"/>
    <w:uiPriority w:val="99"/>
    <w:semiHidden/>
    <w:unhideWhenUsed/>
    <w:rsid w:val="00F63F6D"/>
    <w:rPr>
      <w:color w:val="605E5C"/>
      <w:shd w:val="clear" w:color="auto" w:fill="E1DFDD"/>
    </w:rPr>
  </w:style>
  <w:style w:type="character" w:customStyle="1" w:styleId="a-size-extra-large">
    <w:name w:val="a-size-extra-large"/>
    <w:basedOn w:val="a0"/>
    <w:rsid w:val="006A73E0"/>
  </w:style>
  <w:style w:type="character" w:customStyle="1" w:styleId="a-size-large">
    <w:name w:val="a-size-large"/>
    <w:basedOn w:val="a0"/>
    <w:rsid w:val="006A73E0"/>
  </w:style>
  <w:style w:type="character" w:customStyle="1" w:styleId="author">
    <w:name w:val="author"/>
    <w:basedOn w:val="a0"/>
    <w:rsid w:val="006A73E0"/>
  </w:style>
  <w:style w:type="character" w:customStyle="1" w:styleId="contribution">
    <w:name w:val="contribution"/>
    <w:basedOn w:val="a0"/>
    <w:rsid w:val="006A73E0"/>
  </w:style>
  <w:style w:type="character" w:customStyle="1" w:styleId="a-color-secondary">
    <w:name w:val="a-color-secondary"/>
    <w:basedOn w:val="a0"/>
    <w:rsid w:val="006A7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1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2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5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mazon.com/Greg-Tomsho/e/B001JRVU52/ref=dp_byline_cont_book_1" TargetMode="External"/><Relationship Id="rId18" Type="http://schemas.openxmlformats.org/officeDocument/2006/relationships/hyperlink" Target="https://www.amazon.com/s/ref=dp_byline_sr_book_2?ie=UTF8&amp;field-author=Mark+Russinovich&amp;text=Mark+Russinovich&amp;sort=relevancerank&amp;search-alias=books" TargetMode="External"/><Relationship Id="rId26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link.springer.com/book/10.1007/978-3-031-01757-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azon.com/Peter-B-Galvin/e/B00DDCKS5O/ref=dp_byline_cont_ebooks_3" TargetMode="External"/><Relationship Id="rId17" Type="http://schemas.openxmlformats.org/officeDocument/2006/relationships/hyperlink" Target="https://www.amazon.com/s/ref=dp_byline_sr_book_1?ie=UTF8&amp;field-author=Andrea+Allievi&amp;text=Andrea+Allievi&amp;sort=relevancerank&amp;search-alias=books" TargetMode="External"/><Relationship Id="rId25" Type="http://schemas.openxmlformats.org/officeDocument/2006/relationships/hyperlink" Target="https://www.coursera.org/learn/operating-system-foundation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mazon.com/Woody-Leonhard/e/B000APEHHW/ref=dp_byline_cont_book_1" TargetMode="External"/><Relationship Id="rId20" Type="http://schemas.openxmlformats.org/officeDocument/2006/relationships/hyperlink" Target="https://www.amazon.com/s/ref=dp_byline_sr_book_4?ie=UTF8&amp;field-author=David+Solomon&amp;text=David+Solomon&amp;sort=relevancerank&amp;search-alias=books" TargetMode="External"/><Relationship Id="rId29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s/ref=dp_byline_sr_ebooks_2?ie=UTF8&amp;field-author=Greg+Gagne&amp;text=Greg+Gagne&amp;sort=relevancerank&amp;search-alias=digital-text" TargetMode="External"/><Relationship Id="rId24" Type="http://schemas.openxmlformats.org/officeDocument/2006/relationships/hyperlink" Target="https://www.coursera.org/learn/introduction-to-computers-and-operating-systems-and-security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amazon.com/s/ref=dp_byline_sr_ebooks_2?ie=UTF8&amp;field-author=Ida+M.+Flynn&amp;text=Ida+M.+Flynn&amp;sort=relevancerank&amp;search-alias=digital-text" TargetMode="External"/><Relationship Id="rId23" Type="http://schemas.openxmlformats.org/officeDocument/2006/relationships/hyperlink" Target="https://www.coursera.org/specializations/codio-introduction-operating-systems" TargetMode="External"/><Relationship Id="rId28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10" Type="http://schemas.openxmlformats.org/officeDocument/2006/relationships/hyperlink" Target="https://www.amazon.com/Abraham-Silberschatz/e/B000APPDZ2/ref=dp_byline_cont_ebooks_1" TargetMode="External"/><Relationship Id="rId19" Type="http://schemas.openxmlformats.org/officeDocument/2006/relationships/hyperlink" Target="https://www.amazon.com/s/ref=dp_byline_sr_book_3?ie=UTF8&amp;field-author=Alex+Ionescu&amp;text=Alex+Ionescu&amp;sort=relevancerank&amp;search-alias=books" TargetMode="External"/><Relationship Id="rId31" Type="http://schemas.openxmlformats.org/officeDocument/2006/relationships/hyperlink" Target="https://teams.microsoft.com/l/team/19%3Ad053F7bpzOm0Qr9fkOFf_i-L9lofYCC-dcDW8ed7IBU1%40thread.tacv2/conversations?groupId=d3590582-fdba-455c-847d-fe86f6856141&amp;tenantId=b0ab71a5-75b1-4d65-81f7-f479b4978d7b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amirovatdina@gmail.com" TargetMode="External"/><Relationship Id="rId14" Type="http://schemas.openxmlformats.org/officeDocument/2006/relationships/hyperlink" Target="https://www.amazon.com/s/ref=dp_byline_sr_ebooks_1?ie=UTF8&amp;field-author=Ann+McHoes&amp;text=Ann+McHoes&amp;sort=relevancerank&amp;search-alias=digital-text" TargetMode="External"/><Relationship Id="rId22" Type="http://schemas.openxmlformats.org/officeDocument/2006/relationships/hyperlink" Target="https://link.springer.com/book/10.1007/978-3-031-01757-5" TargetMode="External"/><Relationship Id="rId27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30" Type="http://schemas.openxmlformats.org/officeDocument/2006/relationships/hyperlink" Target="mailto:vladislav.karyukin@gmail.com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Props1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5D4BDF-3BC6-4894-B8C3-C245ED6A5C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7</Pages>
  <Words>2981</Words>
  <Characters>16997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80</cp:revision>
  <cp:lastPrinted>2024-01-23T17:19:00Z</cp:lastPrinted>
  <dcterms:created xsi:type="dcterms:W3CDTF">2022-06-22T05:26:00Z</dcterms:created>
  <dcterms:modified xsi:type="dcterms:W3CDTF">2024-01-28T15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</Properties>
</file>